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B6ADC" w14:textId="4F337263" w:rsidR="000F0208" w:rsidRDefault="001D2AF2" w:rsidP="002435B7">
      <w:pPr>
        <w:pStyle w:val="Title"/>
      </w:pPr>
      <w:r>
        <w:t xml:space="preserve">Quantity Surveying Research Conference </w:t>
      </w:r>
      <w:r w:rsidR="008F1686">
        <w:t>2021</w:t>
      </w:r>
    </w:p>
    <w:p w14:paraId="1ABF8238" w14:textId="77975643" w:rsidR="000F0208" w:rsidRDefault="001D2AF2" w:rsidP="00824C60">
      <w:pPr>
        <w:pStyle w:val="AutorNames"/>
      </w:pPr>
      <w:r>
        <w:t>Conference Paper Checklist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62"/>
        <w:gridCol w:w="8232"/>
        <w:gridCol w:w="557"/>
      </w:tblGrid>
      <w:tr w:rsidR="001D2AF2" w:rsidRPr="001D2AF2" w14:paraId="24B1EA59" w14:textId="1326BE84" w:rsidTr="001D2AF2">
        <w:trPr>
          <w:trHeight w:val="285"/>
        </w:trPr>
        <w:tc>
          <w:tcPr>
            <w:tcW w:w="562" w:type="dxa"/>
            <w:noWrap/>
            <w:hideMark/>
          </w:tcPr>
          <w:p w14:paraId="265EE001" w14:textId="77777777" w:rsidR="001D2AF2" w:rsidRPr="001D2AF2" w:rsidRDefault="001D2AF2" w:rsidP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Ref</w:t>
            </w:r>
          </w:p>
        </w:tc>
        <w:tc>
          <w:tcPr>
            <w:tcW w:w="8232" w:type="dxa"/>
            <w:noWrap/>
            <w:hideMark/>
          </w:tcPr>
          <w:p w14:paraId="20C445AE" w14:textId="77777777" w:rsidR="001D2AF2" w:rsidRPr="001D2AF2" w:rsidRDefault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Item</w:t>
            </w:r>
          </w:p>
        </w:tc>
        <w:tc>
          <w:tcPr>
            <w:tcW w:w="557" w:type="dxa"/>
          </w:tcPr>
          <w:p w14:paraId="50678EB1" w14:textId="77777777" w:rsidR="001D2AF2" w:rsidRPr="001D2AF2" w:rsidRDefault="001D2AF2">
            <w:pPr>
              <w:rPr>
                <w:b/>
                <w:bCs/>
              </w:rPr>
            </w:pPr>
          </w:p>
        </w:tc>
      </w:tr>
      <w:tr w:rsidR="001D2AF2" w:rsidRPr="001D2AF2" w14:paraId="3971F487" w14:textId="2FD9F3BE" w:rsidTr="004B0410">
        <w:trPr>
          <w:trHeight w:val="270"/>
        </w:trPr>
        <w:tc>
          <w:tcPr>
            <w:tcW w:w="562" w:type="dxa"/>
            <w:noWrap/>
            <w:hideMark/>
          </w:tcPr>
          <w:p w14:paraId="58780C68" w14:textId="77777777" w:rsidR="001D2AF2" w:rsidRPr="001D2AF2" w:rsidRDefault="001D2AF2" w:rsidP="001D2AF2">
            <w:r w:rsidRPr="001D2AF2">
              <w:t> </w:t>
            </w:r>
          </w:p>
        </w:tc>
        <w:tc>
          <w:tcPr>
            <w:tcW w:w="8232" w:type="dxa"/>
            <w:noWrap/>
            <w:hideMark/>
          </w:tcPr>
          <w:p w14:paraId="1080D4D7" w14:textId="77777777" w:rsidR="001D2AF2" w:rsidRPr="001D2AF2" w:rsidRDefault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The title</w:t>
            </w:r>
          </w:p>
        </w:tc>
        <w:tc>
          <w:tcPr>
            <w:tcW w:w="557" w:type="dxa"/>
            <w:vAlign w:val="center"/>
          </w:tcPr>
          <w:p w14:paraId="576898E3" w14:textId="77777777" w:rsidR="001D2AF2" w:rsidRPr="001D2AF2" w:rsidRDefault="001D2AF2" w:rsidP="004B0410">
            <w:pPr>
              <w:jc w:val="center"/>
              <w:rPr>
                <w:b/>
                <w:bCs/>
              </w:rPr>
            </w:pPr>
          </w:p>
        </w:tc>
      </w:tr>
      <w:tr w:rsidR="001D2AF2" w:rsidRPr="001D2AF2" w14:paraId="460EFEE5" w14:textId="62BE26A3" w:rsidTr="004B0410">
        <w:trPr>
          <w:trHeight w:val="169"/>
        </w:trPr>
        <w:tc>
          <w:tcPr>
            <w:tcW w:w="562" w:type="dxa"/>
            <w:noWrap/>
            <w:vAlign w:val="center"/>
            <w:hideMark/>
          </w:tcPr>
          <w:p w14:paraId="63BEB043" w14:textId="448C8B36" w:rsidR="001D2AF2" w:rsidRPr="001D2AF2" w:rsidRDefault="001D2AF2" w:rsidP="004B0410">
            <w:pPr>
              <w:jc w:val="center"/>
            </w:pPr>
            <w:r>
              <w:t>1</w:t>
            </w:r>
          </w:p>
        </w:tc>
        <w:tc>
          <w:tcPr>
            <w:tcW w:w="8232" w:type="dxa"/>
            <w:noWrap/>
            <w:hideMark/>
          </w:tcPr>
          <w:p w14:paraId="257CF6A6" w14:textId="77777777" w:rsidR="001D2AF2" w:rsidRPr="001D2AF2" w:rsidRDefault="001D2AF2">
            <w:r w:rsidRPr="001D2AF2">
              <w:t>Does the title accurately describe the exact nature of the main elements of the study?</w:t>
            </w:r>
          </w:p>
        </w:tc>
        <w:sdt>
          <w:sdtPr>
            <w:id w:val="2037317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33DD23D1" w14:textId="2792EE38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4A5F07FD" w14:textId="45B3D248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485560B2" w14:textId="77777777" w:rsidR="001D2AF2" w:rsidRPr="001D2AF2" w:rsidRDefault="001D2AF2" w:rsidP="004B0410">
            <w:pPr>
              <w:jc w:val="center"/>
            </w:pPr>
            <w:r w:rsidRPr="001D2AF2">
              <w:t>2</w:t>
            </w:r>
          </w:p>
        </w:tc>
        <w:tc>
          <w:tcPr>
            <w:tcW w:w="8232" w:type="dxa"/>
            <w:noWrap/>
            <w:hideMark/>
          </w:tcPr>
          <w:p w14:paraId="0E6B6DC6" w14:textId="77777777" w:rsidR="001D2AF2" w:rsidRPr="001D2AF2" w:rsidRDefault="001D2AF2">
            <w:r w:rsidRPr="001D2AF2">
              <w:t>Is the title free of technical terms or jargon?</w:t>
            </w:r>
          </w:p>
        </w:tc>
        <w:sdt>
          <w:sdtPr>
            <w:id w:val="863721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1E96E754" w14:textId="3CD47395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47D27FCF" w14:textId="1E354CD2" w:rsidTr="004B0410">
        <w:trPr>
          <w:trHeight w:val="219"/>
        </w:trPr>
        <w:tc>
          <w:tcPr>
            <w:tcW w:w="562" w:type="dxa"/>
            <w:noWrap/>
            <w:vAlign w:val="center"/>
            <w:hideMark/>
          </w:tcPr>
          <w:p w14:paraId="3AC2648E" w14:textId="77777777" w:rsidR="001D2AF2" w:rsidRPr="001D2AF2" w:rsidRDefault="001D2AF2" w:rsidP="004B0410">
            <w:pPr>
              <w:jc w:val="center"/>
            </w:pPr>
            <w:r w:rsidRPr="001D2AF2">
              <w:t>3</w:t>
            </w:r>
          </w:p>
        </w:tc>
        <w:tc>
          <w:tcPr>
            <w:tcW w:w="8232" w:type="dxa"/>
            <w:noWrap/>
            <w:hideMark/>
          </w:tcPr>
          <w:p w14:paraId="4E9867CA" w14:textId="77777777" w:rsidR="001D2AF2" w:rsidRPr="001D2AF2" w:rsidRDefault="001D2AF2">
            <w:r w:rsidRPr="001D2AF2">
              <w:t>Does the title communicate a concise, unambiguous picture of the contents?</w:t>
            </w:r>
          </w:p>
        </w:tc>
        <w:sdt>
          <w:sdtPr>
            <w:id w:val="-604034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7DD0DCD1" w14:textId="48D6B6B4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07D1EAAF" w14:textId="50B43789" w:rsidTr="004B0410">
        <w:trPr>
          <w:trHeight w:val="251"/>
        </w:trPr>
        <w:tc>
          <w:tcPr>
            <w:tcW w:w="562" w:type="dxa"/>
            <w:noWrap/>
            <w:vAlign w:val="center"/>
            <w:hideMark/>
          </w:tcPr>
          <w:p w14:paraId="717DF05A" w14:textId="77777777" w:rsidR="001D2AF2" w:rsidRPr="001D2AF2" w:rsidRDefault="001D2AF2" w:rsidP="004B0410">
            <w:pPr>
              <w:jc w:val="center"/>
            </w:pPr>
            <w:r w:rsidRPr="001D2AF2">
              <w:t>4</w:t>
            </w:r>
          </w:p>
        </w:tc>
        <w:tc>
          <w:tcPr>
            <w:tcW w:w="8232" w:type="dxa"/>
            <w:noWrap/>
            <w:hideMark/>
          </w:tcPr>
          <w:p w14:paraId="077AA9D4" w14:textId="77777777" w:rsidR="001D2AF2" w:rsidRPr="001D2AF2" w:rsidRDefault="001D2AF2">
            <w:r w:rsidRPr="001D2AF2">
              <w:t>Does the title serve as an accurate identification of the study for retrieval purposes?</w:t>
            </w:r>
          </w:p>
        </w:tc>
        <w:sdt>
          <w:sdtPr>
            <w:id w:val="569621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2CC3551E" w14:textId="740521F4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2DA222C0" w14:textId="5CA52B46" w:rsidTr="004B0410">
        <w:trPr>
          <w:trHeight w:val="283"/>
        </w:trPr>
        <w:tc>
          <w:tcPr>
            <w:tcW w:w="562" w:type="dxa"/>
            <w:noWrap/>
            <w:vAlign w:val="center"/>
            <w:hideMark/>
          </w:tcPr>
          <w:p w14:paraId="1B24E5B0" w14:textId="77777777" w:rsidR="001D2AF2" w:rsidRPr="001D2AF2" w:rsidRDefault="001D2AF2" w:rsidP="004B0410">
            <w:pPr>
              <w:jc w:val="center"/>
            </w:pPr>
            <w:r w:rsidRPr="001D2AF2">
              <w:t>5</w:t>
            </w:r>
          </w:p>
        </w:tc>
        <w:tc>
          <w:tcPr>
            <w:tcW w:w="8232" w:type="dxa"/>
            <w:noWrap/>
            <w:hideMark/>
          </w:tcPr>
          <w:p w14:paraId="718C478F" w14:textId="77777777" w:rsidR="001D2AF2" w:rsidRPr="001D2AF2" w:rsidRDefault="001D2AF2">
            <w:r w:rsidRPr="001D2AF2">
              <w:t>Is the title written in lower case, except for the first letter of the first word?</w:t>
            </w:r>
          </w:p>
        </w:tc>
        <w:sdt>
          <w:sdtPr>
            <w:id w:val="-1904127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477A124B" w14:textId="3B352991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0C0224BD" w14:textId="311C965F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401BE582" w14:textId="77777777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09408A31" w14:textId="77777777" w:rsidR="001D2AF2" w:rsidRPr="001D2AF2" w:rsidRDefault="001D2AF2" w:rsidP="001D2AF2"/>
        </w:tc>
        <w:tc>
          <w:tcPr>
            <w:tcW w:w="557" w:type="dxa"/>
            <w:vAlign w:val="center"/>
          </w:tcPr>
          <w:p w14:paraId="30C18D29" w14:textId="77777777" w:rsidR="001D2AF2" w:rsidRPr="001D2AF2" w:rsidRDefault="001D2AF2" w:rsidP="004B0410">
            <w:pPr>
              <w:jc w:val="center"/>
            </w:pPr>
          </w:p>
        </w:tc>
      </w:tr>
      <w:tr w:rsidR="001D2AF2" w:rsidRPr="001D2AF2" w14:paraId="7320DEDE" w14:textId="0C511EC9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49481D35" w14:textId="5EC578D9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6E955D15" w14:textId="77777777" w:rsidR="001D2AF2" w:rsidRPr="001D2AF2" w:rsidRDefault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Abstract</w:t>
            </w:r>
          </w:p>
        </w:tc>
        <w:tc>
          <w:tcPr>
            <w:tcW w:w="557" w:type="dxa"/>
            <w:vAlign w:val="center"/>
          </w:tcPr>
          <w:p w14:paraId="1F16C409" w14:textId="77777777" w:rsidR="001D2AF2" w:rsidRPr="001D2AF2" w:rsidRDefault="001D2AF2" w:rsidP="004B0410">
            <w:pPr>
              <w:jc w:val="center"/>
              <w:rPr>
                <w:b/>
                <w:bCs/>
              </w:rPr>
            </w:pPr>
          </w:p>
        </w:tc>
      </w:tr>
      <w:tr w:rsidR="001D2AF2" w:rsidRPr="001D2AF2" w14:paraId="44084639" w14:textId="476B5DE4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4F12EEBF" w14:textId="77777777" w:rsidR="001D2AF2" w:rsidRPr="001D2AF2" w:rsidRDefault="001D2AF2" w:rsidP="004B0410">
            <w:pPr>
              <w:jc w:val="center"/>
            </w:pPr>
            <w:r w:rsidRPr="001D2AF2">
              <w:t>6</w:t>
            </w:r>
          </w:p>
        </w:tc>
        <w:tc>
          <w:tcPr>
            <w:tcW w:w="8232" w:type="dxa"/>
            <w:noWrap/>
            <w:hideMark/>
          </w:tcPr>
          <w:p w14:paraId="245DF838" w14:textId="01888103" w:rsidR="001D2AF2" w:rsidRPr="001D2AF2" w:rsidRDefault="001D2AF2">
            <w:r w:rsidRPr="001D2AF2">
              <w:t>Does it include the purpose of this paper</w:t>
            </w:r>
            <w:r w:rsidR="004B0410">
              <w:t>?</w:t>
            </w:r>
          </w:p>
        </w:tc>
        <w:sdt>
          <w:sdtPr>
            <w:id w:val="1768576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7CFDDEBF" w14:textId="19C5C503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2BE9E755" w14:textId="32574D4F" w:rsidTr="004B0410">
        <w:trPr>
          <w:trHeight w:val="271"/>
        </w:trPr>
        <w:tc>
          <w:tcPr>
            <w:tcW w:w="562" w:type="dxa"/>
            <w:noWrap/>
            <w:vAlign w:val="center"/>
            <w:hideMark/>
          </w:tcPr>
          <w:p w14:paraId="0C7AD64C" w14:textId="77777777" w:rsidR="001D2AF2" w:rsidRPr="001D2AF2" w:rsidRDefault="001D2AF2" w:rsidP="004B0410">
            <w:pPr>
              <w:jc w:val="center"/>
            </w:pPr>
            <w:r w:rsidRPr="001D2AF2">
              <w:t>7</w:t>
            </w:r>
          </w:p>
        </w:tc>
        <w:tc>
          <w:tcPr>
            <w:tcW w:w="8232" w:type="dxa"/>
            <w:noWrap/>
            <w:hideMark/>
          </w:tcPr>
          <w:p w14:paraId="5F7BD010" w14:textId="6CCA01B1" w:rsidR="001D2AF2" w:rsidRPr="001D2AF2" w:rsidRDefault="001D2AF2">
            <w:r w:rsidRPr="001D2AF2">
              <w:t>Does it include the design/methodology/approach to the research</w:t>
            </w:r>
            <w:r w:rsidR="004B0410">
              <w:t>?</w:t>
            </w:r>
          </w:p>
        </w:tc>
        <w:sdt>
          <w:sdtPr>
            <w:id w:val="2046860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5A3D965B" w14:textId="6E34D5D1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68D0C1EF" w14:textId="07BE05EA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475C6279" w14:textId="77777777" w:rsidR="001D2AF2" w:rsidRPr="001D2AF2" w:rsidRDefault="001D2AF2" w:rsidP="004B0410">
            <w:pPr>
              <w:jc w:val="center"/>
            </w:pPr>
            <w:r w:rsidRPr="001D2AF2">
              <w:t>8</w:t>
            </w:r>
          </w:p>
        </w:tc>
        <w:tc>
          <w:tcPr>
            <w:tcW w:w="8232" w:type="dxa"/>
            <w:noWrap/>
            <w:hideMark/>
          </w:tcPr>
          <w:p w14:paraId="3E3A9772" w14:textId="77777777" w:rsidR="001D2AF2" w:rsidRPr="001D2AF2" w:rsidRDefault="001D2AF2">
            <w:r w:rsidRPr="001D2AF2">
              <w:t>Does it indicate the main findings of the research?</w:t>
            </w:r>
          </w:p>
        </w:tc>
        <w:sdt>
          <w:sdtPr>
            <w:id w:val="-467746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1FF5A838" w14:textId="743B79E9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51C0305D" w14:textId="2E432763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2BACDFA4" w14:textId="77777777" w:rsidR="001D2AF2" w:rsidRPr="001D2AF2" w:rsidRDefault="001D2AF2" w:rsidP="004B0410">
            <w:pPr>
              <w:jc w:val="center"/>
            </w:pPr>
            <w:r w:rsidRPr="001D2AF2">
              <w:t>9</w:t>
            </w:r>
          </w:p>
        </w:tc>
        <w:tc>
          <w:tcPr>
            <w:tcW w:w="8232" w:type="dxa"/>
            <w:noWrap/>
            <w:hideMark/>
          </w:tcPr>
          <w:p w14:paraId="220C6D0C" w14:textId="77777777" w:rsidR="001D2AF2" w:rsidRPr="001D2AF2" w:rsidRDefault="001D2AF2">
            <w:r w:rsidRPr="001D2AF2">
              <w:t>Are the research limitations/implications mentioned?</w:t>
            </w:r>
          </w:p>
        </w:tc>
        <w:sdt>
          <w:sdtPr>
            <w:id w:val="479889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614ADFE6" w14:textId="49CB71CE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0E514774" w14:textId="107C59B8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550C32CE" w14:textId="77777777" w:rsidR="001D2AF2" w:rsidRPr="001D2AF2" w:rsidRDefault="001D2AF2" w:rsidP="004B0410">
            <w:pPr>
              <w:jc w:val="center"/>
            </w:pPr>
            <w:r w:rsidRPr="001D2AF2">
              <w:t>10</w:t>
            </w:r>
          </w:p>
        </w:tc>
        <w:tc>
          <w:tcPr>
            <w:tcW w:w="8232" w:type="dxa"/>
            <w:noWrap/>
            <w:hideMark/>
          </w:tcPr>
          <w:p w14:paraId="5005EC91" w14:textId="77777777" w:rsidR="001D2AF2" w:rsidRPr="001D2AF2" w:rsidRDefault="001D2AF2">
            <w:r w:rsidRPr="001D2AF2">
              <w:t>Are the practical implications mentioned?</w:t>
            </w:r>
          </w:p>
        </w:tc>
        <w:sdt>
          <w:sdtPr>
            <w:id w:val="319469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0D8A8F2F" w14:textId="1CB69879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226505A5" w14:textId="17A3BF6A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5F2ED946" w14:textId="77777777" w:rsidR="001D2AF2" w:rsidRPr="001D2AF2" w:rsidRDefault="001D2AF2" w:rsidP="004B0410">
            <w:pPr>
              <w:jc w:val="center"/>
            </w:pPr>
            <w:r w:rsidRPr="001D2AF2">
              <w:t>11</w:t>
            </w:r>
          </w:p>
        </w:tc>
        <w:tc>
          <w:tcPr>
            <w:tcW w:w="8232" w:type="dxa"/>
            <w:noWrap/>
            <w:hideMark/>
          </w:tcPr>
          <w:p w14:paraId="23522BBF" w14:textId="77777777" w:rsidR="001D2AF2" w:rsidRPr="001D2AF2" w:rsidRDefault="001D2AF2">
            <w:r w:rsidRPr="001D2AF2">
              <w:t>Is the value of the paper highlighted?</w:t>
            </w:r>
          </w:p>
        </w:tc>
        <w:sdt>
          <w:sdtPr>
            <w:id w:val="294338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7FF307F7" w14:textId="3F543061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7AF45272" w14:textId="2985935B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18965AD1" w14:textId="77777777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5B26CF87" w14:textId="77777777" w:rsidR="001D2AF2" w:rsidRPr="001D2AF2" w:rsidRDefault="001D2AF2" w:rsidP="001D2AF2"/>
        </w:tc>
        <w:tc>
          <w:tcPr>
            <w:tcW w:w="557" w:type="dxa"/>
            <w:vAlign w:val="center"/>
          </w:tcPr>
          <w:p w14:paraId="0472D105" w14:textId="77777777" w:rsidR="001D2AF2" w:rsidRPr="001D2AF2" w:rsidRDefault="001D2AF2" w:rsidP="004B0410">
            <w:pPr>
              <w:jc w:val="center"/>
            </w:pPr>
          </w:p>
        </w:tc>
      </w:tr>
      <w:tr w:rsidR="001D2AF2" w:rsidRPr="001D2AF2" w14:paraId="3D6C3F7A" w14:textId="43C960D1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0A0BC88B" w14:textId="58BA0954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011929FB" w14:textId="77777777" w:rsidR="001D2AF2" w:rsidRPr="001D2AF2" w:rsidRDefault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Introduction</w:t>
            </w:r>
          </w:p>
        </w:tc>
        <w:tc>
          <w:tcPr>
            <w:tcW w:w="557" w:type="dxa"/>
            <w:vAlign w:val="center"/>
          </w:tcPr>
          <w:p w14:paraId="1F940E04" w14:textId="77777777" w:rsidR="001D2AF2" w:rsidRPr="001D2AF2" w:rsidRDefault="001D2AF2" w:rsidP="004B0410">
            <w:pPr>
              <w:jc w:val="center"/>
              <w:rPr>
                <w:b/>
                <w:bCs/>
              </w:rPr>
            </w:pPr>
          </w:p>
        </w:tc>
      </w:tr>
      <w:tr w:rsidR="001D2AF2" w:rsidRPr="001D2AF2" w14:paraId="6B4626C0" w14:textId="0DEA6C00" w:rsidTr="004B0410">
        <w:trPr>
          <w:trHeight w:val="540"/>
        </w:trPr>
        <w:tc>
          <w:tcPr>
            <w:tcW w:w="562" w:type="dxa"/>
            <w:noWrap/>
            <w:vAlign w:val="center"/>
            <w:hideMark/>
          </w:tcPr>
          <w:p w14:paraId="7CCBF51F" w14:textId="77777777" w:rsidR="001D2AF2" w:rsidRPr="001D2AF2" w:rsidRDefault="001D2AF2" w:rsidP="004B0410">
            <w:pPr>
              <w:jc w:val="center"/>
            </w:pPr>
            <w:r w:rsidRPr="001D2AF2">
              <w:t>12</w:t>
            </w:r>
          </w:p>
        </w:tc>
        <w:tc>
          <w:tcPr>
            <w:tcW w:w="8232" w:type="dxa"/>
            <w:noWrap/>
            <w:hideMark/>
          </w:tcPr>
          <w:p w14:paraId="3787AEB5" w14:textId="77777777" w:rsidR="001D2AF2" w:rsidRPr="001D2AF2" w:rsidRDefault="001D2AF2">
            <w:r w:rsidRPr="001D2AF2">
              <w:t xml:space="preserve">Does the introduction provide opening moves? (a quotation, provocative fact, general statement, </w:t>
            </w:r>
            <w:proofErr w:type="gramStart"/>
            <w:r w:rsidRPr="001D2AF2">
              <w:t>event</w:t>
            </w:r>
            <w:proofErr w:type="gramEnd"/>
            <w:r w:rsidRPr="001D2AF2">
              <w:t xml:space="preserve"> or anecdote)</w:t>
            </w:r>
          </w:p>
        </w:tc>
        <w:sdt>
          <w:sdtPr>
            <w:id w:val="-1926409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753DE67B" w14:textId="1489951C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18D5F1B8" w14:textId="62BFFC82" w:rsidTr="004B0410">
        <w:trPr>
          <w:trHeight w:val="810"/>
        </w:trPr>
        <w:tc>
          <w:tcPr>
            <w:tcW w:w="562" w:type="dxa"/>
            <w:noWrap/>
            <w:vAlign w:val="center"/>
            <w:hideMark/>
          </w:tcPr>
          <w:p w14:paraId="7D497B26" w14:textId="77777777" w:rsidR="001D2AF2" w:rsidRPr="001D2AF2" w:rsidRDefault="001D2AF2" w:rsidP="004B0410">
            <w:pPr>
              <w:jc w:val="center"/>
            </w:pPr>
            <w:r w:rsidRPr="001D2AF2">
              <w:t>13</w:t>
            </w:r>
          </w:p>
        </w:tc>
        <w:tc>
          <w:tcPr>
            <w:tcW w:w="8232" w:type="dxa"/>
            <w:noWrap/>
            <w:hideMark/>
          </w:tcPr>
          <w:p w14:paraId="07065420" w14:textId="4A31FA61" w:rsidR="001D2AF2" w:rsidRPr="001D2AF2" w:rsidRDefault="001D2AF2">
            <w:r w:rsidRPr="001D2AF2">
              <w:t xml:space="preserve">Does </w:t>
            </w:r>
            <w:r w:rsidR="004B0410" w:rsidRPr="004B0410">
              <w:t xml:space="preserve">the introduction </w:t>
            </w:r>
            <w:r w:rsidRPr="001D2AF2">
              <w:t xml:space="preserve">establish </w:t>
            </w:r>
            <w:r w:rsidR="00D00599">
              <w:t>the background</w:t>
            </w:r>
            <w:r w:rsidRPr="001D2AF2">
              <w:t xml:space="preserve">? (Contextualize the problem, significance, relevance, </w:t>
            </w:r>
            <w:proofErr w:type="gramStart"/>
            <w:r w:rsidRPr="001D2AF2">
              <w:t>current status</w:t>
            </w:r>
            <w:proofErr w:type="gramEnd"/>
            <w:r w:rsidRPr="001D2AF2">
              <w:t>, previous studies, limitations, omissions, summary of previous research)</w:t>
            </w:r>
          </w:p>
        </w:tc>
        <w:sdt>
          <w:sdtPr>
            <w:id w:val="-1249733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7A4702EE" w14:textId="2F0F75BA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4E0CEC11" w14:textId="11486065" w:rsidTr="004B0410">
        <w:trPr>
          <w:trHeight w:val="589"/>
        </w:trPr>
        <w:tc>
          <w:tcPr>
            <w:tcW w:w="562" w:type="dxa"/>
            <w:noWrap/>
            <w:vAlign w:val="center"/>
            <w:hideMark/>
          </w:tcPr>
          <w:p w14:paraId="62A6EC1E" w14:textId="77777777" w:rsidR="001D2AF2" w:rsidRPr="001D2AF2" w:rsidRDefault="001D2AF2" w:rsidP="004B0410">
            <w:pPr>
              <w:jc w:val="center"/>
            </w:pPr>
            <w:r w:rsidRPr="001D2AF2">
              <w:t>14</w:t>
            </w:r>
          </w:p>
        </w:tc>
        <w:tc>
          <w:tcPr>
            <w:tcW w:w="8232" w:type="dxa"/>
            <w:noWrap/>
            <w:hideMark/>
          </w:tcPr>
          <w:p w14:paraId="38BD37A8" w14:textId="3B3DBD50" w:rsidR="001D2AF2" w:rsidRPr="001D2AF2" w:rsidRDefault="001D2AF2">
            <w:r w:rsidRPr="001D2AF2">
              <w:t xml:space="preserve">Does </w:t>
            </w:r>
            <w:r w:rsidR="004B0410" w:rsidRPr="004B0410">
              <w:t xml:space="preserve">the introduction </w:t>
            </w:r>
            <w:r w:rsidRPr="001D2AF2">
              <w:t xml:space="preserve">establish </w:t>
            </w:r>
            <w:r w:rsidR="00D00599">
              <w:t>the k</w:t>
            </w:r>
            <w:r w:rsidR="00D00599" w:rsidRPr="00D00599">
              <w:t>nowledge gap</w:t>
            </w:r>
            <w:r w:rsidRPr="001D2AF2">
              <w:t>? (Oppose an existing assumption, reveal a research gap, formulate a research question or problem)</w:t>
            </w:r>
          </w:p>
        </w:tc>
        <w:sdt>
          <w:sdtPr>
            <w:id w:val="1855690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20A6C6F4" w14:textId="79F2FC11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44F251F3" w14:textId="392B4453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60C91F51" w14:textId="77777777" w:rsidR="001D2AF2" w:rsidRPr="001D2AF2" w:rsidRDefault="001D2AF2" w:rsidP="004B0410">
            <w:pPr>
              <w:jc w:val="center"/>
            </w:pPr>
            <w:r w:rsidRPr="001D2AF2">
              <w:t>15</w:t>
            </w:r>
          </w:p>
        </w:tc>
        <w:tc>
          <w:tcPr>
            <w:tcW w:w="8232" w:type="dxa"/>
            <w:noWrap/>
            <w:hideMark/>
          </w:tcPr>
          <w:p w14:paraId="1EC349C8" w14:textId="3D804A00" w:rsidR="001D2AF2" w:rsidRPr="001D2AF2" w:rsidRDefault="001D2AF2">
            <w:r w:rsidRPr="001D2AF2">
              <w:t xml:space="preserve">Does </w:t>
            </w:r>
            <w:r w:rsidR="004B0410" w:rsidRPr="004B0410">
              <w:t xml:space="preserve">the introduction </w:t>
            </w:r>
            <w:r w:rsidRPr="001D2AF2">
              <w:t xml:space="preserve">provide </w:t>
            </w:r>
            <w:r w:rsidR="00D00599">
              <w:t xml:space="preserve">the aim and </w:t>
            </w:r>
            <w:r w:rsidRPr="001D2AF2">
              <w:t>objectives?</w:t>
            </w:r>
          </w:p>
        </w:tc>
        <w:sdt>
          <w:sdtPr>
            <w:id w:val="140371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4BE8FB25" w14:textId="19DFDEE0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20E1FA14" w14:textId="43F78FDC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1F3EBE62" w14:textId="77777777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451A66AE" w14:textId="77777777" w:rsidR="001D2AF2" w:rsidRPr="001D2AF2" w:rsidRDefault="001D2AF2" w:rsidP="001D2AF2"/>
        </w:tc>
        <w:tc>
          <w:tcPr>
            <w:tcW w:w="557" w:type="dxa"/>
            <w:vAlign w:val="center"/>
          </w:tcPr>
          <w:p w14:paraId="0B56C776" w14:textId="77777777" w:rsidR="001D2AF2" w:rsidRPr="001D2AF2" w:rsidRDefault="001D2AF2" w:rsidP="004B0410">
            <w:pPr>
              <w:jc w:val="center"/>
            </w:pPr>
          </w:p>
        </w:tc>
      </w:tr>
      <w:tr w:rsidR="001D2AF2" w:rsidRPr="001D2AF2" w14:paraId="63903837" w14:textId="1B2EB9DC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18439514" w14:textId="7404B5F4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73BAE280" w14:textId="77777777" w:rsidR="001D2AF2" w:rsidRPr="001D2AF2" w:rsidRDefault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Literature review</w:t>
            </w:r>
          </w:p>
        </w:tc>
        <w:tc>
          <w:tcPr>
            <w:tcW w:w="557" w:type="dxa"/>
            <w:vAlign w:val="center"/>
          </w:tcPr>
          <w:p w14:paraId="6A9CE50A" w14:textId="77777777" w:rsidR="001D2AF2" w:rsidRPr="001D2AF2" w:rsidRDefault="001D2AF2" w:rsidP="004B0410">
            <w:pPr>
              <w:jc w:val="center"/>
              <w:rPr>
                <w:b/>
                <w:bCs/>
              </w:rPr>
            </w:pPr>
          </w:p>
        </w:tc>
      </w:tr>
      <w:tr w:rsidR="001D2AF2" w:rsidRPr="001D2AF2" w14:paraId="75D8C465" w14:textId="200BB2B6" w:rsidTr="004B0410">
        <w:trPr>
          <w:trHeight w:val="113"/>
        </w:trPr>
        <w:tc>
          <w:tcPr>
            <w:tcW w:w="562" w:type="dxa"/>
            <w:noWrap/>
            <w:vAlign w:val="center"/>
            <w:hideMark/>
          </w:tcPr>
          <w:p w14:paraId="2EC98F97" w14:textId="77777777" w:rsidR="001D2AF2" w:rsidRPr="001D2AF2" w:rsidRDefault="001D2AF2" w:rsidP="004B0410">
            <w:pPr>
              <w:jc w:val="center"/>
            </w:pPr>
            <w:r w:rsidRPr="001D2AF2">
              <w:t>16</w:t>
            </w:r>
          </w:p>
        </w:tc>
        <w:tc>
          <w:tcPr>
            <w:tcW w:w="8232" w:type="dxa"/>
            <w:noWrap/>
            <w:hideMark/>
          </w:tcPr>
          <w:p w14:paraId="05966621" w14:textId="23F8B894" w:rsidR="001D2AF2" w:rsidRPr="001D2AF2" w:rsidRDefault="001D2AF2">
            <w:r w:rsidRPr="001D2AF2">
              <w:t xml:space="preserve">Does </w:t>
            </w:r>
            <w:r w:rsidR="004B0410" w:rsidRPr="004B0410">
              <w:t xml:space="preserve">the literature </w:t>
            </w:r>
            <w:r w:rsidRPr="001D2AF2">
              <w:t>provide an overview of the status quo of the relevant literature?</w:t>
            </w:r>
          </w:p>
        </w:tc>
        <w:sdt>
          <w:sdtPr>
            <w:id w:val="930078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7BD3B02D" w14:textId="363D33D3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581182C0" w14:textId="031ABA2B" w:rsidTr="004B0410">
        <w:trPr>
          <w:trHeight w:val="159"/>
        </w:trPr>
        <w:tc>
          <w:tcPr>
            <w:tcW w:w="562" w:type="dxa"/>
            <w:noWrap/>
            <w:vAlign w:val="center"/>
            <w:hideMark/>
          </w:tcPr>
          <w:p w14:paraId="17F350AD" w14:textId="77777777" w:rsidR="001D2AF2" w:rsidRPr="001D2AF2" w:rsidRDefault="001D2AF2" w:rsidP="004B0410">
            <w:pPr>
              <w:jc w:val="center"/>
            </w:pPr>
            <w:r w:rsidRPr="001D2AF2">
              <w:t>17</w:t>
            </w:r>
          </w:p>
        </w:tc>
        <w:tc>
          <w:tcPr>
            <w:tcW w:w="8232" w:type="dxa"/>
            <w:noWrap/>
            <w:hideMark/>
          </w:tcPr>
          <w:p w14:paraId="6C6ACB98" w14:textId="77777777" w:rsidR="001D2AF2" w:rsidRPr="001D2AF2" w:rsidRDefault="001D2AF2">
            <w:r w:rsidRPr="001D2AF2">
              <w:t>Does the literature demonstrate a working understanding of the relevant literature?</w:t>
            </w:r>
          </w:p>
        </w:tc>
        <w:sdt>
          <w:sdtPr>
            <w:id w:val="663741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3364B500" w14:textId="17E1E860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557EB58E" w14:textId="39808F61" w:rsidTr="004B0410">
        <w:trPr>
          <w:trHeight w:val="540"/>
        </w:trPr>
        <w:tc>
          <w:tcPr>
            <w:tcW w:w="562" w:type="dxa"/>
            <w:noWrap/>
            <w:vAlign w:val="center"/>
            <w:hideMark/>
          </w:tcPr>
          <w:p w14:paraId="32D1D565" w14:textId="77777777" w:rsidR="001D2AF2" w:rsidRPr="001D2AF2" w:rsidRDefault="001D2AF2" w:rsidP="004B0410">
            <w:pPr>
              <w:jc w:val="center"/>
            </w:pPr>
            <w:r w:rsidRPr="001D2AF2">
              <w:t>18</w:t>
            </w:r>
          </w:p>
        </w:tc>
        <w:tc>
          <w:tcPr>
            <w:tcW w:w="8232" w:type="dxa"/>
            <w:noWrap/>
            <w:hideMark/>
          </w:tcPr>
          <w:p w14:paraId="36F44EC5" w14:textId="77777777" w:rsidR="001D2AF2" w:rsidRPr="001D2AF2" w:rsidRDefault="001D2AF2">
            <w:r w:rsidRPr="001D2AF2">
              <w:t>Does the literature examine and evaluate what has been said on the topic by other authors?</w:t>
            </w:r>
          </w:p>
        </w:tc>
        <w:sdt>
          <w:sdtPr>
            <w:id w:val="473485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14094692" w14:textId="72A973BE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6AB0A71C" w14:textId="42E509B5" w:rsidTr="004B0410">
        <w:trPr>
          <w:trHeight w:val="227"/>
        </w:trPr>
        <w:tc>
          <w:tcPr>
            <w:tcW w:w="562" w:type="dxa"/>
            <w:noWrap/>
            <w:vAlign w:val="center"/>
            <w:hideMark/>
          </w:tcPr>
          <w:p w14:paraId="7907E831" w14:textId="77777777" w:rsidR="001D2AF2" w:rsidRPr="001D2AF2" w:rsidRDefault="001D2AF2" w:rsidP="004B0410">
            <w:pPr>
              <w:jc w:val="center"/>
            </w:pPr>
            <w:r w:rsidRPr="001D2AF2">
              <w:t>19</w:t>
            </w:r>
          </w:p>
        </w:tc>
        <w:tc>
          <w:tcPr>
            <w:tcW w:w="8232" w:type="dxa"/>
            <w:noWrap/>
            <w:hideMark/>
          </w:tcPr>
          <w:p w14:paraId="3F639750" w14:textId="0B3C7DB8" w:rsidR="001D2AF2" w:rsidRPr="001D2AF2" w:rsidRDefault="001D2AF2">
            <w:r w:rsidRPr="001D2AF2">
              <w:t xml:space="preserve">Does </w:t>
            </w:r>
            <w:r w:rsidR="004B0410" w:rsidRPr="004B0410">
              <w:t xml:space="preserve">the literature </w:t>
            </w:r>
            <w:r w:rsidRPr="001D2AF2">
              <w:t>cover most of the relevant literature in terms of the objectives?</w:t>
            </w:r>
          </w:p>
        </w:tc>
        <w:sdt>
          <w:sdtPr>
            <w:id w:val="-1806240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67B24735" w14:textId="1626E153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11150FEB" w14:textId="3D62B005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1607CF37" w14:textId="77777777" w:rsidR="001D2AF2" w:rsidRPr="001D2AF2" w:rsidRDefault="001D2AF2" w:rsidP="004B0410">
            <w:pPr>
              <w:jc w:val="center"/>
            </w:pPr>
            <w:r w:rsidRPr="001D2AF2">
              <w:t>20</w:t>
            </w:r>
          </w:p>
        </w:tc>
        <w:tc>
          <w:tcPr>
            <w:tcW w:w="8232" w:type="dxa"/>
            <w:noWrap/>
            <w:hideMark/>
          </w:tcPr>
          <w:p w14:paraId="44A535FD" w14:textId="4C26DE73" w:rsidR="001D2AF2" w:rsidRPr="001D2AF2" w:rsidRDefault="001D2AF2">
            <w:r w:rsidRPr="001D2AF2">
              <w:t xml:space="preserve">Is the literature current? (Not more than </w:t>
            </w:r>
            <w:r w:rsidR="008F1686">
              <w:t>ten</w:t>
            </w:r>
            <w:r w:rsidRPr="001D2AF2">
              <w:t xml:space="preserve"> years old)</w:t>
            </w:r>
          </w:p>
        </w:tc>
        <w:sdt>
          <w:sdtPr>
            <w:id w:val="-733460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0E077BA6" w14:textId="573218D1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6CF701B6" w14:textId="501F3BE3" w:rsidTr="004B0410">
        <w:trPr>
          <w:trHeight w:val="810"/>
        </w:trPr>
        <w:tc>
          <w:tcPr>
            <w:tcW w:w="562" w:type="dxa"/>
            <w:noWrap/>
            <w:vAlign w:val="center"/>
            <w:hideMark/>
          </w:tcPr>
          <w:p w14:paraId="70105826" w14:textId="77777777" w:rsidR="001D2AF2" w:rsidRPr="001D2AF2" w:rsidRDefault="001D2AF2" w:rsidP="004B0410">
            <w:pPr>
              <w:jc w:val="center"/>
            </w:pPr>
            <w:r w:rsidRPr="001D2AF2">
              <w:t>21</w:t>
            </w:r>
          </w:p>
        </w:tc>
        <w:tc>
          <w:tcPr>
            <w:tcW w:w="8232" w:type="dxa"/>
            <w:noWrap/>
            <w:hideMark/>
          </w:tcPr>
          <w:p w14:paraId="3E12A955" w14:textId="77777777" w:rsidR="001D2AF2" w:rsidRPr="001D2AF2" w:rsidRDefault="001D2AF2">
            <w:r w:rsidRPr="001D2AF2">
              <w:t xml:space="preserve">Is a critical appraisal provided? Does it describe, compare, </w:t>
            </w:r>
            <w:proofErr w:type="gramStart"/>
            <w:r w:rsidRPr="001D2AF2">
              <w:t>contrast</w:t>
            </w:r>
            <w:proofErr w:type="gramEnd"/>
            <w:r w:rsidRPr="001D2AF2">
              <w:t xml:space="preserve"> and evaluate the major theories, arguments, themes, methodologies approached and controversies on the subject.</w:t>
            </w:r>
          </w:p>
        </w:tc>
        <w:sdt>
          <w:sdtPr>
            <w:id w:val="-810174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5949503A" w14:textId="61D6EC9C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0C2EB629" w14:textId="6C9795F6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5B09892B" w14:textId="77777777" w:rsidR="001D2AF2" w:rsidRPr="001D2AF2" w:rsidRDefault="001D2AF2" w:rsidP="004B0410">
            <w:pPr>
              <w:jc w:val="center"/>
            </w:pPr>
            <w:r w:rsidRPr="001D2AF2">
              <w:t>22</w:t>
            </w:r>
          </w:p>
        </w:tc>
        <w:tc>
          <w:tcPr>
            <w:tcW w:w="8232" w:type="dxa"/>
            <w:noWrap/>
            <w:hideMark/>
          </w:tcPr>
          <w:p w14:paraId="17E01FC0" w14:textId="77777777" w:rsidR="001D2AF2" w:rsidRPr="001D2AF2" w:rsidRDefault="001D2AF2">
            <w:r w:rsidRPr="001D2AF2">
              <w:t>Are the works of experts in the field included?</w:t>
            </w:r>
          </w:p>
        </w:tc>
        <w:sdt>
          <w:sdtPr>
            <w:id w:val="-654533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0E60F6DB" w14:textId="65BC4DF6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66CCD84F" w14:textId="38EAE608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770EF937" w14:textId="77777777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147BA746" w14:textId="77777777" w:rsidR="001D2AF2" w:rsidRPr="001D2AF2" w:rsidRDefault="001D2AF2" w:rsidP="001D2AF2"/>
        </w:tc>
        <w:tc>
          <w:tcPr>
            <w:tcW w:w="557" w:type="dxa"/>
            <w:vAlign w:val="center"/>
          </w:tcPr>
          <w:p w14:paraId="26879CC5" w14:textId="77777777" w:rsidR="001D2AF2" w:rsidRPr="001D2AF2" w:rsidRDefault="001D2AF2" w:rsidP="004B0410">
            <w:pPr>
              <w:jc w:val="center"/>
            </w:pPr>
          </w:p>
        </w:tc>
      </w:tr>
      <w:tr w:rsidR="001D2AF2" w:rsidRPr="001D2AF2" w14:paraId="65E3BD66" w14:textId="3B95FF91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5B932B29" w14:textId="73C534B1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37EBA347" w14:textId="77777777" w:rsidR="001D2AF2" w:rsidRPr="001D2AF2" w:rsidRDefault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Methodology</w:t>
            </w:r>
          </w:p>
        </w:tc>
        <w:tc>
          <w:tcPr>
            <w:tcW w:w="557" w:type="dxa"/>
            <w:vAlign w:val="center"/>
          </w:tcPr>
          <w:p w14:paraId="047A3AE4" w14:textId="77777777" w:rsidR="001D2AF2" w:rsidRPr="001D2AF2" w:rsidRDefault="001D2AF2" w:rsidP="004B0410">
            <w:pPr>
              <w:jc w:val="center"/>
              <w:rPr>
                <w:b/>
                <w:bCs/>
              </w:rPr>
            </w:pPr>
          </w:p>
        </w:tc>
      </w:tr>
      <w:tr w:rsidR="001D2AF2" w:rsidRPr="001D2AF2" w14:paraId="3424FAA4" w14:textId="6031EECE" w:rsidTr="004B0410">
        <w:trPr>
          <w:trHeight w:val="540"/>
        </w:trPr>
        <w:tc>
          <w:tcPr>
            <w:tcW w:w="562" w:type="dxa"/>
            <w:noWrap/>
            <w:vAlign w:val="center"/>
            <w:hideMark/>
          </w:tcPr>
          <w:p w14:paraId="6CE5CD64" w14:textId="77777777" w:rsidR="001D2AF2" w:rsidRPr="001D2AF2" w:rsidRDefault="001D2AF2" w:rsidP="004B0410">
            <w:pPr>
              <w:jc w:val="center"/>
            </w:pPr>
            <w:r w:rsidRPr="001D2AF2">
              <w:t>23</w:t>
            </w:r>
          </w:p>
        </w:tc>
        <w:tc>
          <w:tcPr>
            <w:tcW w:w="8232" w:type="dxa"/>
            <w:noWrap/>
            <w:hideMark/>
          </w:tcPr>
          <w:p w14:paraId="47055F47" w14:textId="7F3E81DC" w:rsidR="001D2AF2" w:rsidRPr="001D2AF2" w:rsidRDefault="001D2AF2">
            <w:r w:rsidRPr="001D2AF2">
              <w:t xml:space="preserve">Has the author indicated the type of research methodology implemented? (Quantitative, </w:t>
            </w:r>
            <w:proofErr w:type="gramStart"/>
            <w:r w:rsidRPr="001D2AF2">
              <w:t>qualitative</w:t>
            </w:r>
            <w:proofErr w:type="gramEnd"/>
            <w:r w:rsidRPr="001D2AF2">
              <w:t xml:space="preserve"> or mixed)</w:t>
            </w:r>
          </w:p>
        </w:tc>
        <w:sdt>
          <w:sdtPr>
            <w:id w:val="644087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76A33497" w14:textId="5E7DA714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5911BE8B" w14:textId="6E258A4D" w:rsidTr="004B0410">
        <w:trPr>
          <w:trHeight w:val="295"/>
        </w:trPr>
        <w:tc>
          <w:tcPr>
            <w:tcW w:w="562" w:type="dxa"/>
            <w:noWrap/>
            <w:vAlign w:val="center"/>
            <w:hideMark/>
          </w:tcPr>
          <w:p w14:paraId="09B022E0" w14:textId="77777777" w:rsidR="001D2AF2" w:rsidRPr="001D2AF2" w:rsidRDefault="001D2AF2" w:rsidP="004B0410">
            <w:pPr>
              <w:jc w:val="center"/>
            </w:pPr>
            <w:r w:rsidRPr="001D2AF2">
              <w:t>24</w:t>
            </w:r>
          </w:p>
        </w:tc>
        <w:tc>
          <w:tcPr>
            <w:tcW w:w="8232" w:type="dxa"/>
            <w:noWrap/>
            <w:hideMark/>
          </w:tcPr>
          <w:p w14:paraId="45368ED1" w14:textId="4550997F" w:rsidR="001D2AF2" w:rsidRPr="001D2AF2" w:rsidRDefault="001D2AF2">
            <w:r w:rsidRPr="001D2AF2">
              <w:t xml:space="preserve">Has the author justified the selection of the type </w:t>
            </w:r>
            <w:r w:rsidR="00F375FE">
              <w:t xml:space="preserve">of </w:t>
            </w:r>
            <w:r w:rsidRPr="001D2AF2">
              <w:t>research indicated above?</w:t>
            </w:r>
          </w:p>
        </w:tc>
        <w:sdt>
          <w:sdtPr>
            <w:id w:val="1594753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31379925" w14:textId="0C35F5CA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49A1ABB6" w14:textId="3CFAECF2" w:rsidTr="004B0410">
        <w:trPr>
          <w:trHeight w:val="540"/>
        </w:trPr>
        <w:tc>
          <w:tcPr>
            <w:tcW w:w="562" w:type="dxa"/>
            <w:noWrap/>
            <w:vAlign w:val="center"/>
            <w:hideMark/>
          </w:tcPr>
          <w:p w14:paraId="18C7B370" w14:textId="77777777" w:rsidR="001D2AF2" w:rsidRPr="001D2AF2" w:rsidRDefault="001D2AF2" w:rsidP="004B0410">
            <w:pPr>
              <w:jc w:val="center"/>
            </w:pPr>
            <w:r w:rsidRPr="001D2AF2">
              <w:t>25</w:t>
            </w:r>
          </w:p>
        </w:tc>
        <w:tc>
          <w:tcPr>
            <w:tcW w:w="8232" w:type="dxa"/>
            <w:noWrap/>
            <w:hideMark/>
          </w:tcPr>
          <w:p w14:paraId="403B9A77" w14:textId="1C29A440" w:rsidR="001D2AF2" w:rsidRPr="001D2AF2" w:rsidRDefault="001D2AF2">
            <w:r w:rsidRPr="001D2AF2">
              <w:t>Has the author described the data generation technique(s) applied? (Questionnaires, interviews, field studies)</w:t>
            </w:r>
          </w:p>
        </w:tc>
        <w:sdt>
          <w:sdtPr>
            <w:id w:val="1200050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0160C4DA" w14:textId="71969232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7A55EDBE" w14:textId="786C96DD" w:rsidTr="004B0410">
        <w:trPr>
          <w:trHeight w:val="540"/>
        </w:trPr>
        <w:tc>
          <w:tcPr>
            <w:tcW w:w="562" w:type="dxa"/>
            <w:noWrap/>
            <w:vAlign w:val="center"/>
            <w:hideMark/>
          </w:tcPr>
          <w:p w14:paraId="5A452ED8" w14:textId="77777777" w:rsidR="001D2AF2" w:rsidRPr="001D2AF2" w:rsidRDefault="001D2AF2" w:rsidP="004B0410">
            <w:pPr>
              <w:jc w:val="center"/>
            </w:pPr>
            <w:r w:rsidRPr="001D2AF2">
              <w:lastRenderedPageBreak/>
              <w:t>26</w:t>
            </w:r>
          </w:p>
        </w:tc>
        <w:tc>
          <w:tcPr>
            <w:tcW w:w="8232" w:type="dxa"/>
            <w:noWrap/>
            <w:hideMark/>
          </w:tcPr>
          <w:p w14:paraId="2B230A7B" w14:textId="77777777" w:rsidR="001D2AF2" w:rsidRPr="001D2AF2" w:rsidRDefault="001D2AF2">
            <w:r w:rsidRPr="001D2AF2">
              <w:t>Has the author described the compilation process of the instrument? (</w:t>
            </w:r>
            <w:proofErr w:type="gramStart"/>
            <w:r w:rsidRPr="001D2AF2">
              <w:t>questionnaire</w:t>
            </w:r>
            <w:proofErr w:type="gramEnd"/>
            <w:r w:rsidRPr="001D2AF2">
              <w:t xml:space="preserve"> and/or interview schedule)</w:t>
            </w:r>
          </w:p>
        </w:tc>
        <w:sdt>
          <w:sdtPr>
            <w:id w:val="-1826817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78E49AE9" w14:textId="5A328C50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7B59D8CE" w14:textId="7517E755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4D8E82CA" w14:textId="77777777" w:rsidR="001D2AF2" w:rsidRPr="001D2AF2" w:rsidRDefault="001D2AF2" w:rsidP="004B0410">
            <w:pPr>
              <w:jc w:val="center"/>
            </w:pPr>
            <w:r w:rsidRPr="001D2AF2">
              <w:t>27</w:t>
            </w:r>
          </w:p>
        </w:tc>
        <w:tc>
          <w:tcPr>
            <w:tcW w:w="8232" w:type="dxa"/>
            <w:noWrap/>
            <w:hideMark/>
          </w:tcPr>
          <w:p w14:paraId="6F3C6775" w14:textId="77777777" w:rsidR="001D2AF2" w:rsidRPr="001D2AF2" w:rsidRDefault="001D2AF2">
            <w:r w:rsidRPr="001D2AF2">
              <w:t>Has the target group (population) been described?</w:t>
            </w:r>
          </w:p>
        </w:tc>
        <w:sdt>
          <w:sdtPr>
            <w:id w:val="124825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3112B079" w14:textId="503D2B20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3F81CD37" w14:textId="3508F0E4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40DF46DB" w14:textId="77777777" w:rsidR="001D2AF2" w:rsidRPr="001D2AF2" w:rsidRDefault="001D2AF2" w:rsidP="004B0410">
            <w:pPr>
              <w:jc w:val="center"/>
            </w:pPr>
            <w:r w:rsidRPr="001D2AF2">
              <w:t>28</w:t>
            </w:r>
          </w:p>
        </w:tc>
        <w:tc>
          <w:tcPr>
            <w:tcW w:w="8232" w:type="dxa"/>
            <w:noWrap/>
            <w:hideMark/>
          </w:tcPr>
          <w:p w14:paraId="50AE0850" w14:textId="77777777" w:rsidR="001D2AF2" w:rsidRPr="001D2AF2" w:rsidRDefault="001D2AF2">
            <w:r w:rsidRPr="001D2AF2">
              <w:t>Has the sampling method been described?</w:t>
            </w:r>
          </w:p>
        </w:tc>
        <w:sdt>
          <w:sdtPr>
            <w:id w:val="-1820269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330E39FD" w14:textId="07BC629F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132F44D8" w14:textId="43D36C9C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71AA7CE3" w14:textId="77777777" w:rsidR="001D2AF2" w:rsidRPr="001D2AF2" w:rsidRDefault="001D2AF2" w:rsidP="004B0410">
            <w:pPr>
              <w:jc w:val="center"/>
            </w:pPr>
            <w:r w:rsidRPr="001D2AF2">
              <w:t>29</w:t>
            </w:r>
          </w:p>
        </w:tc>
        <w:tc>
          <w:tcPr>
            <w:tcW w:w="8232" w:type="dxa"/>
            <w:noWrap/>
            <w:hideMark/>
          </w:tcPr>
          <w:p w14:paraId="3485FC5D" w14:textId="77777777" w:rsidR="001D2AF2" w:rsidRPr="001D2AF2" w:rsidRDefault="001D2AF2">
            <w:r w:rsidRPr="001D2AF2">
              <w:t>Has the method(s) of data analysis been described?</w:t>
            </w:r>
          </w:p>
        </w:tc>
        <w:sdt>
          <w:sdtPr>
            <w:id w:val="1040253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20FA8460" w14:textId="2A485181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6118BA4E" w14:textId="45B51956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1770C9C5" w14:textId="77777777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5CF93FFD" w14:textId="77777777" w:rsidR="001D2AF2" w:rsidRPr="001D2AF2" w:rsidRDefault="001D2AF2" w:rsidP="001D2AF2"/>
        </w:tc>
        <w:tc>
          <w:tcPr>
            <w:tcW w:w="557" w:type="dxa"/>
            <w:vAlign w:val="center"/>
          </w:tcPr>
          <w:p w14:paraId="4F99D680" w14:textId="77777777" w:rsidR="001D2AF2" w:rsidRPr="001D2AF2" w:rsidRDefault="001D2AF2" w:rsidP="004B0410">
            <w:pPr>
              <w:jc w:val="center"/>
            </w:pPr>
          </w:p>
        </w:tc>
      </w:tr>
      <w:tr w:rsidR="001D2AF2" w:rsidRPr="001D2AF2" w14:paraId="4AFC4246" w14:textId="5BC6D9AB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0CB023AC" w14:textId="6F836F98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5C552F16" w14:textId="77777777" w:rsidR="001D2AF2" w:rsidRPr="001D2AF2" w:rsidRDefault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Results</w:t>
            </w:r>
          </w:p>
        </w:tc>
        <w:tc>
          <w:tcPr>
            <w:tcW w:w="557" w:type="dxa"/>
            <w:vAlign w:val="center"/>
          </w:tcPr>
          <w:p w14:paraId="769967E9" w14:textId="77777777" w:rsidR="001D2AF2" w:rsidRPr="001D2AF2" w:rsidRDefault="001D2AF2" w:rsidP="004B0410">
            <w:pPr>
              <w:jc w:val="center"/>
              <w:rPr>
                <w:b/>
                <w:bCs/>
              </w:rPr>
            </w:pPr>
          </w:p>
        </w:tc>
      </w:tr>
      <w:tr w:rsidR="001D2AF2" w:rsidRPr="001D2AF2" w14:paraId="4C9F394F" w14:textId="763439F8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4A8744C1" w14:textId="77777777" w:rsidR="001D2AF2" w:rsidRPr="001D2AF2" w:rsidRDefault="001D2AF2" w:rsidP="004B0410">
            <w:pPr>
              <w:jc w:val="center"/>
            </w:pPr>
            <w:r w:rsidRPr="001D2AF2">
              <w:t>30</w:t>
            </w:r>
          </w:p>
        </w:tc>
        <w:tc>
          <w:tcPr>
            <w:tcW w:w="8232" w:type="dxa"/>
            <w:noWrap/>
            <w:hideMark/>
          </w:tcPr>
          <w:p w14:paraId="42658B56" w14:textId="77777777" w:rsidR="001D2AF2" w:rsidRPr="001D2AF2" w:rsidRDefault="001D2AF2">
            <w:r w:rsidRPr="001D2AF2">
              <w:t>Are the results structured according to the methodology?</w:t>
            </w:r>
          </w:p>
        </w:tc>
        <w:sdt>
          <w:sdtPr>
            <w:id w:val="54829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4CA0E7B0" w14:textId="4F4EDDC7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43813882" w14:textId="53E529DF" w:rsidTr="004B0410">
        <w:trPr>
          <w:trHeight w:val="540"/>
        </w:trPr>
        <w:tc>
          <w:tcPr>
            <w:tcW w:w="562" w:type="dxa"/>
            <w:noWrap/>
            <w:vAlign w:val="center"/>
            <w:hideMark/>
          </w:tcPr>
          <w:p w14:paraId="13666817" w14:textId="77777777" w:rsidR="001D2AF2" w:rsidRPr="001D2AF2" w:rsidRDefault="001D2AF2" w:rsidP="004B0410">
            <w:pPr>
              <w:jc w:val="center"/>
            </w:pPr>
            <w:r w:rsidRPr="001D2AF2">
              <w:t>31</w:t>
            </w:r>
          </w:p>
        </w:tc>
        <w:tc>
          <w:tcPr>
            <w:tcW w:w="8232" w:type="dxa"/>
            <w:noWrap/>
            <w:hideMark/>
          </w:tcPr>
          <w:p w14:paraId="5AB3EC68" w14:textId="42B565A9" w:rsidR="001D2AF2" w:rsidRPr="001D2AF2" w:rsidRDefault="001D2AF2">
            <w:r w:rsidRPr="001D2AF2">
              <w:t xml:space="preserve">Do the results present the data, </w:t>
            </w:r>
            <w:proofErr w:type="gramStart"/>
            <w:r w:rsidRPr="001D2AF2">
              <w:t>digested</w:t>
            </w:r>
            <w:proofErr w:type="gramEnd"/>
            <w:r w:rsidRPr="001D2AF2">
              <w:t xml:space="preserve"> and condensed, with </w:t>
            </w:r>
            <w:r w:rsidR="00F375FE">
              <w:t>signific</w:t>
            </w:r>
            <w:r w:rsidRPr="001D2AF2">
              <w:t>ant trends extracted and described?</w:t>
            </w:r>
          </w:p>
        </w:tc>
        <w:sdt>
          <w:sdtPr>
            <w:id w:val="-1606407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19842F2C" w14:textId="650DAF87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311A3095" w14:textId="7F1278AE" w:rsidTr="004B0410">
        <w:trPr>
          <w:trHeight w:val="555"/>
        </w:trPr>
        <w:tc>
          <w:tcPr>
            <w:tcW w:w="562" w:type="dxa"/>
            <w:noWrap/>
            <w:vAlign w:val="center"/>
            <w:hideMark/>
          </w:tcPr>
          <w:p w14:paraId="4F61AE30" w14:textId="77777777" w:rsidR="001D2AF2" w:rsidRPr="001D2AF2" w:rsidRDefault="001D2AF2" w:rsidP="004B0410">
            <w:pPr>
              <w:jc w:val="center"/>
            </w:pPr>
            <w:r w:rsidRPr="001D2AF2">
              <w:t>32</w:t>
            </w:r>
          </w:p>
        </w:tc>
        <w:tc>
          <w:tcPr>
            <w:tcW w:w="8232" w:type="dxa"/>
            <w:noWrap/>
            <w:hideMark/>
          </w:tcPr>
          <w:p w14:paraId="716454E8" w14:textId="77777777" w:rsidR="001D2AF2" w:rsidRPr="001D2AF2" w:rsidRDefault="001D2AF2">
            <w:r w:rsidRPr="001D2AF2">
              <w:t>Are the results discussed in terms of the reviewed literature? (Do they agree or disagree with the literature?)</w:t>
            </w:r>
          </w:p>
        </w:tc>
        <w:sdt>
          <w:sdtPr>
            <w:id w:val="1520584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02ACB947" w14:textId="63E1149A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466D9557" w14:textId="374C9B41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54C697F9" w14:textId="77777777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61C10F1C" w14:textId="77777777" w:rsidR="001D2AF2" w:rsidRPr="001D2AF2" w:rsidRDefault="001D2AF2" w:rsidP="001D2AF2"/>
        </w:tc>
        <w:tc>
          <w:tcPr>
            <w:tcW w:w="557" w:type="dxa"/>
            <w:vAlign w:val="center"/>
          </w:tcPr>
          <w:p w14:paraId="10ECEAE1" w14:textId="77777777" w:rsidR="001D2AF2" w:rsidRPr="001D2AF2" w:rsidRDefault="001D2AF2" w:rsidP="004B0410">
            <w:pPr>
              <w:jc w:val="center"/>
            </w:pPr>
          </w:p>
        </w:tc>
      </w:tr>
      <w:tr w:rsidR="001D2AF2" w:rsidRPr="001D2AF2" w14:paraId="6BD96B28" w14:textId="6BFB712F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75070138" w14:textId="205D1FD1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28C6C0A6" w14:textId="77777777" w:rsidR="001D2AF2" w:rsidRPr="001D2AF2" w:rsidRDefault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Conclusions</w:t>
            </w:r>
          </w:p>
        </w:tc>
        <w:tc>
          <w:tcPr>
            <w:tcW w:w="557" w:type="dxa"/>
            <w:vAlign w:val="center"/>
          </w:tcPr>
          <w:p w14:paraId="283201CD" w14:textId="77777777" w:rsidR="001D2AF2" w:rsidRPr="001D2AF2" w:rsidRDefault="001D2AF2" w:rsidP="004B0410">
            <w:pPr>
              <w:jc w:val="center"/>
              <w:rPr>
                <w:b/>
                <w:bCs/>
              </w:rPr>
            </w:pPr>
          </w:p>
        </w:tc>
      </w:tr>
      <w:tr w:rsidR="001D2AF2" w:rsidRPr="001D2AF2" w14:paraId="2DBF9D83" w14:textId="217BD457" w:rsidTr="004B0410">
        <w:trPr>
          <w:trHeight w:val="301"/>
        </w:trPr>
        <w:tc>
          <w:tcPr>
            <w:tcW w:w="562" w:type="dxa"/>
            <w:noWrap/>
            <w:vAlign w:val="center"/>
            <w:hideMark/>
          </w:tcPr>
          <w:p w14:paraId="0EF0C8FB" w14:textId="77777777" w:rsidR="001D2AF2" w:rsidRPr="001D2AF2" w:rsidRDefault="001D2AF2" w:rsidP="004B0410">
            <w:pPr>
              <w:jc w:val="center"/>
            </w:pPr>
            <w:r w:rsidRPr="001D2AF2">
              <w:t>33</w:t>
            </w:r>
          </w:p>
        </w:tc>
        <w:tc>
          <w:tcPr>
            <w:tcW w:w="8232" w:type="dxa"/>
            <w:noWrap/>
            <w:hideMark/>
          </w:tcPr>
          <w:p w14:paraId="465B0AF1" w14:textId="553B0022" w:rsidR="001D2AF2" w:rsidRPr="001D2AF2" w:rsidRDefault="001D2AF2">
            <w:r w:rsidRPr="001D2AF2">
              <w:t>Do the conclusions provide answers to the objectives posed?</w:t>
            </w:r>
          </w:p>
        </w:tc>
        <w:sdt>
          <w:sdtPr>
            <w:id w:val="-1071032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268DD04B" w14:textId="3A2D7E66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3D9295B5" w14:textId="297C9A0D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2B0A7BE3" w14:textId="77777777" w:rsidR="001D2AF2" w:rsidRPr="001D2AF2" w:rsidRDefault="001D2AF2" w:rsidP="004B0410">
            <w:pPr>
              <w:jc w:val="center"/>
            </w:pPr>
            <w:r w:rsidRPr="001D2AF2">
              <w:t>34</w:t>
            </w:r>
          </w:p>
        </w:tc>
        <w:tc>
          <w:tcPr>
            <w:tcW w:w="8232" w:type="dxa"/>
            <w:noWrap/>
            <w:hideMark/>
          </w:tcPr>
          <w:p w14:paraId="4C3F9060" w14:textId="77777777" w:rsidR="001D2AF2" w:rsidRPr="001D2AF2" w:rsidRDefault="001D2AF2">
            <w:r w:rsidRPr="001D2AF2">
              <w:t>Is synthesis achieved?</w:t>
            </w:r>
          </w:p>
        </w:tc>
        <w:sdt>
          <w:sdtPr>
            <w:id w:val="2054269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2C2E9F2B" w14:textId="0A79FD51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22938B82" w14:textId="139D022D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3B860AA2" w14:textId="77777777" w:rsidR="001D2AF2" w:rsidRPr="001D2AF2" w:rsidRDefault="001D2AF2" w:rsidP="004B0410">
            <w:pPr>
              <w:jc w:val="center"/>
            </w:pPr>
            <w:r w:rsidRPr="001D2AF2">
              <w:t>35</w:t>
            </w:r>
          </w:p>
        </w:tc>
        <w:tc>
          <w:tcPr>
            <w:tcW w:w="8232" w:type="dxa"/>
            <w:noWrap/>
            <w:hideMark/>
          </w:tcPr>
          <w:p w14:paraId="2052C670" w14:textId="6A977248" w:rsidR="001D2AF2" w:rsidRPr="001D2AF2" w:rsidRDefault="001D2AF2">
            <w:r w:rsidRPr="001D2AF2">
              <w:t xml:space="preserve">Are </w:t>
            </w:r>
            <w:r w:rsidR="004B0410">
              <w:t xml:space="preserve">the </w:t>
            </w:r>
            <w:r w:rsidRPr="001D2AF2">
              <w:t>provided conclusions based on the findings?</w:t>
            </w:r>
          </w:p>
        </w:tc>
        <w:sdt>
          <w:sdtPr>
            <w:id w:val="-1502501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09692BC1" w14:textId="61F5DB7B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624488A6" w14:textId="22C02F75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115BC562" w14:textId="77777777" w:rsidR="001D2AF2" w:rsidRPr="001D2AF2" w:rsidRDefault="001D2AF2" w:rsidP="004B0410">
            <w:pPr>
              <w:jc w:val="center"/>
            </w:pPr>
            <w:r w:rsidRPr="001D2AF2">
              <w:t>36</w:t>
            </w:r>
          </w:p>
        </w:tc>
        <w:tc>
          <w:tcPr>
            <w:tcW w:w="8232" w:type="dxa"/>
            <w:noWrap/>
            <w:hideMark/>
          </w:tcPr>
          <w:p w14:paraId="08AFFB33" w14:textId="77777777" w:rsidR="001D2AF2" w:rsidRPr="001D2AF2" w:rsidRDefault="001D2AF2">
            <w:r w:rsidRPr="001D2AF2">
              <w:t>Is a point-form overview provided of the conclusions reached?</w:t>
            </w:r>
          </w:p>
        </w:tc>
        <w:sdt>
          <w:sdtPr>
            <w:id w:val="-157161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41E952A7" w14:textId="7F567B75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655E8B27" w14:textId="2F149E85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7A3B4030" w14:textId="77777777" w:rsidR="001D2AF2" w:rsidRPr="001D2AF2" w:rsidRDefault="001D2AF2" w:rsidP="004B0410">
            <w:pPr>
              <w:jc w:val="center"/>
            </w:pPr>
            <w:r w:rsidRPr="001D2AF2">
              <w:t>37</w:t>
            </w:r>
          </w:p>
        </w:tc>
        <w:tc>
          <w:tcPr>
            <w:tcW w:w="8232" w:type="dxa"/>
            <w:noWrap/>
            <w:hideMark/>
          </w:tcPr>
          <w:p w14:paraId="4E1A6341" w14:textId="77777777" w:rsidR="001D2AF2" w:rsidRPr="001D2AF2" w:rsidRDefault="001D2AF2">
            <w:r w:rsidRPr="001D2AF2">
              <w:t>Do the conclusions indicate the implications?</w:t>
            </w:r>
          </w:p>
        </w:tc>
        <w:sdt>
          <w:sdtPr>
            <w:id w:val="-989243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45122397" w14:textId="7062114F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78CEDB04" w14:textId="63EC3870" w:rsidTr="004B0410">
        <w:trPr>
          <w:trHeight w:val="279"/>
        </w:trPr>
        <w:tc>
          <w:tcPr>
            <w:tcW w:w="562" w:type="dxa"/>
            <w:noWrap/>
            <w:vAlign w:val="center"/>
            <w:hideMark/>
          </w:tcPr>
          <w:p w14:paraId="770D4F80" w14:textId="77777777" w:rsidR="001D2AF2" w:rsidRPr="001D2AF2" w:rsidRDefault="001D2AF2" w:rsidP="004B0410">
            <w:pPr>
              <w:jc w:val="center"/>
            </w:pPr>
            <w:r w:rsidRPr="001D2AF2">
              <w:t>38</w:t>
            </w:r>
          </w:p>
        </w:tc>
        <w:tc>
          <w:tcPr>
            <w:tcW w:w="8232" w:type="dxa"/>
            <w:noWrap/>
            <w:hideMark/>
          </w:tcPr>
          <w:p w14:paraId="54AFD6C3" w14:textId="77777777" w:rsidR="001D2AF2" w:rsidRPr="001D2AF2" w:rsidRDefault="001D2AF2">
            <w:r w:rsidRPr="001D2AF2">
              <w:t>Do the conclusions close with a main point, call for new research or punch line?</w:t>
            </w:r>
          </w:p>
        </w:tc>
        <w:sdt>
          <w:sdtPr>
            <w:id w:val="-755277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783DFFB2" w14:textId="2A59E060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33CC7AFB" w14:textId="7D8735CA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32B52309" w14:textId="77777777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6A0DF066" w14:textId="77777777" w:rsidR="001D2AF2" w:rsidRPr="001D2AF2" w:rsidRDefault="001D2AF2" w:rsidP="001D2AF2"/>
        </w:tc>
        <w:tc>
          <w:tcPr>
            <w:tcW w:w="557" w:type="dxa"/>
            <w:vAlign w:val="center"/>
          </w:tcPr>
          <w:p w14:paraId="47277667" w14:textId="77777777" w:rsidR="001D2AF2" w:rsidRPr="001D2AF2" w:rsidRDefault="001D2AF2" w:rsidP="004B0410">
            <w:pPr>
              <w:jc w:val="center"/>
            </w:pPr>
          </w:p>
        </w:tc>
      </w:tr>
      <w:tr w:rsidR="001D2AF2" w:rsidRPr="001D2AF2" w14:paraId="6D285E8D" w14:textId="4FF6162C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4696C7AD" w14:textId="2F9A69AC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2176FF2E" w14:textId="77777777" w:rsidR="001D2AF2" w:rsidRPr="001D2AF2" w:rsidRDefault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Recommendations</w:t>
            </w:r>
          </w:p>
        </w:tc>
        <w:tc>
          <w:tcPr>
            <w:tcW w:w="557" w:type="dxa"/>
            <w:vAlign w:val="center"/>
          </w:tcPr>
          <w:p w14:paraId="2EBD7E23" w14:textId="77777777" w:rsidR="001D2AF2" w:rsidRPr="001D2AF2" w:rsidRDefault="001D2AF2" w:rsidP="004B0410">
            <w:pPr>
              <w:jc w:val="center"/>
              <w:rPr>
                <w:b/>
                <w:bCs/>
              </w:rPr>
            </w:pPr>
          </w:p>
        </w:tc>
      </w:tr>
      <w:tr w:rsidR="001D2AF2" w:rsidRPr="001D2AF2" w14:paraId="037D82FD" w14:textId="369CCAA0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40C03511" w14:textId="77777777" w:rsidR="001D2AF2" w:rsidRPr="001D2AF2" w:rsidRDefault="001D2AF2" w:rsidP="004B0410">
            <w:pPr>
              <w:jc w:val="center"/>
            </w:pPr>
            <w:r w:rsidRPr="001D2AF2">
              <w:t>39</w:t>
            </w:r>
          </w:p>
        </w:tc>
        <w:tc>
          <w:tcPr>
            <w:tcW w:w="8232" w:type="dxa"/>
            <w:noWrap/>
            <w:hideMark/>
          </w:tcPr>
          <w:p w14:paraId="28C0B21B" w14:textId="77777777" w:rsidR="001D2AF2" w:rsidRPr="001D2AF2" w:rsidRDefault="001D2AF2">
            <w:r w:rsidRPr="001D2AF2">
              <w:t>Are the recommendations based on the conclusions provided?</w:t>
            </w:r>
          </w:p>
        </w:tc>
        <w:sdt>
          <w:sdtPr>
            <w:id w:val="1111471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381621A9" w14:textId="76A731DE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004BC795" w14:textId="44161973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0116DAD6" w14:textId="77777777" w:rsidR="001D2AF2" w:rsidRPr="001D2AF2" w:rsidRDefault="001D2AF2" w:rsidP="004B0410">
            <w:pPr>
              <w:jc w:val="center"/>
            </w:pPr>
            <w:r w:rsidRPr="001D2AF2">
              <w:t>40</w:t>
            </w:r>
          </w:p>
        </w:tc>
        <w:tc>
          <w:tcPr>
            <w:tcW w:w="8232" w:type="dxa"/>
            <w:noWrap/>
            <w:hideMark/>
          </w:tcPr>
          <w:p w14:paraId="64D5FCB0" w14:textId="621646DF" w:rsidR="001D2AF2" w:rsidRPr="001D2AF2" w:rsidRDefault="001D2AF2">
            <w:r w:rsidRPr="001D2AF2">
              <w:t>Do recommendations include cross</w:t>
            </w:r>
            <w:r w:rsidR="00F375FE">
              <w:t>-</w:t>
            </w:r>
            <w:r w:rsidRPr="001D2AF2">
              <w:t>references to the conclusions</w:t>
            </w:r>
            <w:r w:rsidR="00F375FE">
              <w:t>?</w:t>
            </w:r>
          </w:p>
        </w:tc>
        <w:sdt>
          <w:sdtPr>
            <w:id w:val="-365287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1EDB2E71" w14:textId="41C9A567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186D6D04" w14:textId="59915A79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76343D52" w14:textId="77777777" w:rsidR="001D2AF2" w:rsidRPr="001D2AF2" w:rsidRDefault="001D2AF2" w:rsidP="004B0410">
            <w:pPr>
              <w:jc w:val="center"/>
            </w:pPr>
            <w:r w:rsidRPr="001D2AF2">
              <w:t>41</w:t>
            </w:r>
          </w:p>
        </w:tc>
        <w:tc>
          <w:tcPr>
            <w:tcW w:w="8232" w:type="dxa"/>
            <w:noWrap/>
            <w:hideMark/>
          </w:tcPr>
          <w:p w14:paraId="4D217AB6" w14:textId="77777777" w:rsidR="001D2AF2" w:rsidRPr="001D2AF2" w:rsidRDefault="001D2AF2">
            <w:r w:rsidRPr="001D2AF2">
              <w:t>Are the recommendations tactfully formulated?</w:t>
            </w:r>
          </w:p>
        </w:tc>
        <w:sdt>
          <w:sdtPr>
            <w:id w:val="15107162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3848C15A" w14:textId="0B5E7406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609A3000" w14:textId="5A2E7B07" w:rsidTr="004B0410">
        <w:trPr>
          <w:trHeight w:val="275"/>
        </w:trPr>
        <w:tc>
          <w:tcPr>
            <w:tcW w:w="562" w:type="dxa"/>
            <w:noWrap/>
            <w:vAlign w:val="center"/>
            <w:hideMark/>
          </w:tcPr>
          <w:p w14:paraId="38FBDE36" w14:textId="77777777" w:rsidR="001D2AF2" w:rsidRPr="001D2AF2" w:rsidRDefault="001D2AF2" w:rsidP="004B0410">
            <w:pPr>
              <w:jc w:val="center"/>
            </w:pPr>
            <w:r w:rsidRPr="001D2AF2">
              <w:t>42</w:t>
            </w:r>
          </w:p>
        </w:tc>
        <w:tc>
          <w:tcPr>
            <w:tcW w:w="8232" w:type="dxa"/>
            <w:noWrap/>
            <w:hideMark/>
          </w:tcPr>
          <w:p w14:paraId="31889A74" w14:textId="77777777" w:rsidR="001D2AF2" w:rsidRPr="001D2AF2" w:rsidRDefault="001D2AF2">
            <w:r w:rsidRPr="001D2AF2">
              <w:t>Are actions indicated that are needed to implement the recommendations?</w:t>
            </w:r>
          </w:p>
        </w:tc>
        <w:sdt>
          <w:sdtPr>
            <w:id w:val="1469241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44329382" w14:textId="73AA5726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3009AEFA" w14:textId="6351C581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1630645E" w14:textId="77777777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598720FF" w14:textId="77777777" w:rsidR="001D2AF2" w:rsidRPr="001D2AF2" w:rsidRDefault="001D2AF2" w:rsidP="001D2AF2"/>
        </w:tc>
        <w:tc>
          <w:tcPr>
            <w:tcW w:w="557" w:type="dxa"/>
            <w:vAlign w:val="center"/>
          </w:tcPr>
          <w:p w14:paraId="5312D98D" w14:textId="77777777" w:rsidR="001D2AF2" w:rsidRPr="001D2AF2" w:rsidRDefault="001D2AF2" w:rsidP="004B0410">
            <w:pPr>
              <w:jc w:val="center"/>
            </w:pPr>
          </w:p>
        </w:tc>
      </w:tr>
      <w:tr w:rsidR="001D2AF2" w:rsidRPr="001D2AF2" w14:paraId="42D4BA01" w14:textId="1530E173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7E8A8C93" w14:textId="51D4AFAB" w:rsidR="001D2AF2" w:rsidRPr="001D2AF2" w:rsidRDefault="001D2AF2" w:rsidP="004B0410">
            <w:pPr>
              <w:jc w:val="center"/>
            </w:pPr>
          </w:p>
        </w:tc>
        <w:tc>
          <w:tcPr>
            <w:tcW w:w="8232" w:type="dxa"/>
            <w:noWrap/>
            <w:hideMark/>
          </w:tcPr>
          <w:p w14:paraId="243FE8DA" w14:textId="77777777" w:rsidR="001D2AF2" w:rsidRPr="001D2AF2" w:rsidRDefault="001D2AF2">
            <w:pPr>
              <w:rPr>
                <w:b/>
                <w:bCs/>
              </w:rPr>
            </w:pPr>
            <w:r w:rsidRPr="001D2AF2">
              <w:rPr>
                <w:b/>
                <w:bCs/>
              </w:rPr>
              <w:t>References</w:t>
            </w:r>
          </w:p>
        </w:tc>
        <w:tc>
          <w:tcPr>
            <w:tcW w:w="557" w:type="dxa"/>
            <w:vAlign w:val="center"/>
          </w:tcPr>
          <w:p w14:paraId="0F45A97C" w14:textId="77777777" w:rsidR="001D2AF2" w:rsidRPr="001D2AF2" w:rsidRDefault="001D2AF2" w:rsidP="004B0410">
            <w:pPr>
              <w:jc w:val="center"/>
              <w:rPr>
                <w:b/>
                <w:bCs/>
              </w:rPr>
            </w:pPr>
          </w:p>
        </w:tc>
      </w:tr>
      <w:tr w:rsidR="001D2AF2" w:rsidRPr="001D2AF2" w14:paraId="0937B15A" w14:textId="7E83B011" w:rsidTr="004B0410">
        <w:trPr>
          <w:trHeight w:val="273"/>
        </w:trPr>
        <w:tc>
          <w:tcPr>
            <w:tcW w:w="562" w:type="dxa"/>
            <w:noWrap/>
            <w:vAlign w:val="center"/>
            <w:hideMark/>
          </w:tcPr>
          <w:p w14:paraId="75F084CA" w14:textId="77777777" w:rsidR="001D2AF2" w:rsidRPr="001D2AF2" w:rsidRDefault="001D2AF2" w:rsidP="004B0410">
            <w:pPr>
              <w:jc w:val="center"/>
            </w:pPr>
            <w:r w:rsidRPr="001D2AF2">
              <w:t>43</w:t>
            </w:r>
          </w:p>
        </w:tc>
        <w:tc>
          <w:tcPr>
            <w:tcW w:w="8232" w:type="dxa"/>
            <w:noWrap/>
            <w:hideMark/>
          </w:tcPr>
          <w:p w14:paraId="27231DB7" w14:textId="77777777" w:rsidR="001D2AF2" w:rsidRPr="001D2AF2" w:rsidRDefault="001D2AF2">
            <w:r w:rsidRPr="001D2AF2">
              <w:t>Are all the text references listed in the references section and vice versa?</w:t>
            </w:r>
          </w:p>
        </w:tc>
        <w:sdt>
          <w:sdtPr>
            <w:id w:val="286391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1D067AF5" w14:textId="69B784DC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2F950719" w14:textId="1CA7C95F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389B8231" w14:textId="77777777" w:rsidR="001D2AF2" w:rsidRPr="001D2AF2" w:rsidRDefault="001D2AF2" w:rsidP="004B0410">
            <w:pPr>
              <w:jc w:val="center"/>
            </w:pPr>
            <w:r w:rsidRPr="001D2AF2">
              <w:t>44</w:t>
            </w:r>
          </w:p>
        </w:tc>
        <w:tc>
          <w:tcPr>
            <w:tcW w:w="8232" w:type="dxa"/>
            <w:noWrap/>
            <w:hideMark/>
          </w:tcPr>
          <w:p w14:paraId="40DE69FE" w14:textId="77777777" w:rsidR="001D2AF2" w:rsidRPr="001D2AF2" w:rsidRDefault="001D2AF2">
            <w:r w:rsidRPr="001D2AF2">
              <w:t>Is the referencing technique correct?</w:t>
            </w:r>
          </w:p>
        </w:tc>
        <w:sdt>
          <w:sdtPr>
            <w:id w:val="1707136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6BE4F61C" w14:textId="2B7F79B3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27E6A97A" w14:textId="49C27DA4" w:rsidTr="004B0410">
        <w:trPr>
          <w:trHeight w:val="270"/>
        </w:trPr>
        <w:tc>
          <w:tcPr>
            <w:tcW w:w="562" w:type="dxa"/>
            <w:noWrap/>
            <w:vAlign w:val="center"/>
            <w:hideMark/>
          </w:tcPr>
          <w:p w14:paraId="033E0B0D" w14:textId="77777777" w:rsidR="001D2AF2" w:rsidRPr="001D2AF2" w:rsidRDefault="001D2AF2" w:rsidP="004B0410">
            <w:pPr>
              <w:jc w:val="center"/>
            </w:pPr>
            <w:r w:rsidRPr="001D2AF2">
              <w:t>45</w:t>
            </w:r>
          </w:p>
        </w:tc>
        <w:tc>
          <w:tcPr>
            <w:tcW w:w="8232" w:type="dxa"/>
            <w:noWrap/>
            <w:hideMark/>
          </w:tcPr>
          <w:p w14:paraId="7E3A9157" w14:textId="77777777" w:rsidR="001D2AF2" w:rsidRPr="001D2AF2" w:rsidRDefault="001D2AF2">
            <w:r w:rsidRPr="001D2AF2">
              <w:t>Are the references up to date?</w:t>
            </w:r>
          </w:p>
        </w:tc>
        <w:sdt>
          <w:sdtPr>
            <w:id w:val="1642857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455AE4F4" w14:textId="5AF36BF9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D2AF2" w:rsidRPr="001D2AF2" w14:paraId="307EBDFC" w14:textId="4B0E3F74" w:rsidTr="004B0410">
        <w:trPr>
          <w:trHeight w:val="285"/>
        </w:trPr>
        <w:tc>
          <w:tcPr>
            <w:tcW w:w="562" w:type="dxa"/>
            <w:noWrap/>
            <w:vAlign w:val="center"/>
            <w:hideMark/>
          </w:tcPr>
          <w:p w14:paraId="570062E5" w14:textId="77777777" w:rsidR="001D2AF2" w:rsidRPr="001D2AF2" w:rsidRDefault="001D2AF2" w:rsidP="004B0410">
            <w:pPr>
              <w:jc w:val="center"/>
            </w:pPr>
            <w:r w:rsidRPr="001D2AF2">
              <w:t>46</w:t>
            </w:r>
          </w:p>
        </w:tc>
        <w:tc>
          <w:tcPr>
            <w:tcW w:w="8232" w:type="dxa"/>
            <w:noWrap/>
            <w:hideMark/>
          </w:tcPr>
          <w:p w14:paraId="44DEC029" w14:textId="77777777" w:rsidR="001D2AF2" w:rsidRPr="001D2AF2" w:rsidRDefault="001D2AF2">
            <w:r w:rsidRPr="001D2AF2">
              <w:t>Are the references credible?</w:t>
            </w:r>
          </w:p>
        </w:tc>
        <w:sdt>
          <w:sdtPr>
            <w:id w:val="1935857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vAlign w:val="center"/>
              </w:tcPr>
              <w:p w14:paraId="7CA524AC" w14:textId="798811AE" w:rsidR="001D2AF2" w:rsidRPr="001D2AF2" w:rsidRDefault="004B0410" w:rsidP="004B04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3D540FA" w14:textId="77777777" w:rsidR="001D2AF2" w:rsidRPr="00824C60" w:rsidRDefault="001D2AF2" w:rsidP="001D2AF2"/>
    <w:sectPr w:rsidR="001D2AF2" w:rsidRPr="00824C60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A2A00E" w14:textId="77777777" w:rsidR="00090E53" w:rsidRDefault="00090E53" w:rsidP="003F0FD9">
      <w:pPr>
        <w:spacing w:after="0" w:line="240" w:lineRule="auto"/>
      </w:pPr>
      <w:r>
        <w:separator/>
      </w:r>
    </w:p>
    <w:p w14:paraId="4BE320DC" w14:textId="77777777" w:rsidR="00090E53" w:rsidRDefault="00090E53"/>
  </w:endnote>
  <w:endnote w:type="continuationSeparator" w:id="0">
    <w:p w14:paraId="6F16317D" w14:textId="77777777" w:rsidR="00090E53" w:rsidRDefault="00090E53" w:rsidP="003F0FD9">
      <w:pPr>
        <w:spacing w:after="0" w:line="240" w:lineRule="auto"/>
      </w:pPr>
      <w:r>
        <w:continuationSeparator/>
      </w:r>
    </w:p>
    <w:p w14:paraId="417571D6" w14:textId="77777777" w:rsidR="00090E53" w:rsidRDefault="00090E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9844391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761A6C7" w14:textId="7E4225DA" w:rsidR="003F0FD9" w:rsidRDefault="003F0FD9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3F0FD9">
          <w:rPr>
            <w:i/>
            <w:iCs/>
            <w:sz w:val="16"/>
            <w:szCs w:val="16"/>
          </w:rPr>
          <w:fldChar w:fldCharType="begin"/>
        </w:r>
        <w:r w:rsidRPr="003F0FD9">
          <w:rPr>
            <w:i/>
            <w:iCs/>
            <w:sz w:val="16"/>
            <w:szCs w:val="16"/>
          </w:rPr>
          <w:instrText xml:space="preserve"> PAGE   \* MERGEFORMAT </w:instrText>
        </w:r>
        <w:r w:rsidRPr="003F0FD9">
          <w:rPr>
            <w:i/>
            <w:iCs/>
            <w:sz w:val="16"/>
            <w:szCs w:val="16"/>
          </w:rPr>
          <w:fldChar w:fldCharType="separate"/>
        </w:r>
        <w:r w:rsidRPr="003F0FD9">
          <w:rPr>
            <w:i/>
            <w:iCs/>
            <w:noProof/>
            <w:sz w:val="16"/>
            <w:szCs w:val="16"/>
          </w:rPr>
          <w:t>2</w:t>
        </w:r>
        <w:r w:rsidRPr="003F0FD9">
          <w:rPr>
            <w:i/>
            <w:iCs/>
            <w:noProof/>
            <w:sz w:val="16"/>
            <w:szCs w:val="16"/>
          </w:rPr>
          <w:fldChar w:fldCharType="end"/>
        </w:r>
        <w:r w:rsidRPr="003F0FD9">
          <w:rPr>
            <w:i/>
            <w:iCs/>
            <w:sz w:val="16"/>
            <w:szCs w:val="16"/>
          </w:rPr>
          <w:t xml:space="preserve"> | </w:t>
        </w:r>
        <w:r w:rsidRPr="003F0FD9">
          <w:rPr>
            <w:i/>
            <w:iCs/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14:paraId="79DA17DF" w14:textId="77777777" w:rsidR="003F0FD9" w:rsidRDefault="003F0FD9">
    <w:pPr>
      <w:pStyle w:val="Footer"/>
    </w:pPr>
  </w:p>
  <w:p w14:paraId="019FFBA7" w14:textId="77777777" w:rsidR="001B21E2" w:rsidRDefault="001B21E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C27C81" w14:textId="77777777" w:rsidR="00090E53" w:rsidRDefault="00090E53" w:rsidP="003F0FD9">
      <w:pPr>
        <w:spacing w:after="0" w:line="240" w:lineRule="auto"/>
      </w:pPr>
      <w:r>
        <w:separator/>
      </w:r>
    </w:p>
    <w:p w14:paraId="512F48CA" w14:textId="77777777" w:rsidR="00090E53" w:rsidRDefault="00090E53"/>
  </w:footnote>
  <w:footnote w:type="continuationSeparator" w:id="0">
    <w:p w14:paraId="3E424BA6" w14:textId="77777777" w:rsidR="00090E53" w:rsidRDefault="00090E53" w:rsidP="003F0FD9">
      <w:pPr>
        <w:spacing w:after="0" w:line="240" w:lineRule="auto"/>
      </w:pPr>
      <w:r>
        <w:continuationSeparator/>
      </w:r>
    </w:p>
    <w:p w14:paraId="105CE73D" w14:textId="77777777" w:rsidR="00090E53" w:rsidRDefault="00090E5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1A48EE"/>
    <w:multiLevelType w:val="multilevel"/>
    <w:tmpl w:val="301CF9C0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" w15:restartNumberingAfterBreak="0">
    <w:nsid w:val="2E1B056B"/>
    <w:multiLevelType w:val="hybridMultilevel"/>
    <w:tmpl w:val="724C4B88"/>
    <w:lvl w:ilvl="0" w:tplc="319A594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4FAD09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9425AC"/>
    <w:multiLevelType w:val="hybridMultilevel"/>
    <w:tmpl w:val="E2C652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752173"/>
    <w:multiLevelType w:val="hybridMultilevel"/>
    <w:tmpl w:val="D53CF3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D42950"/>
    <w:multiLevelType w:val="hybridMultilevel"/>
    <w:tmpl w:val="AEB29498"/>
    <w:lvl w:ilvl="0" w:tplc="6EBA423E">
      <w:start w:val="1"/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60567D19"/>
    <w:multiLevelType w:val="hybridMultilevel"/>
    <w:tmpl w:val="DD94F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DCzsDQyMDUwNDNX0lEKTi0uzszPAykwqQUAEUE2TSwAAAA="/>
  </w:docVars>
  <w:rsids>
    <w:rsidRoot w:val="000F0208"/>
    <w:rsid w:val="00043FD0"/>
    <w:rsid w:val="00067BAA"/>
    <w:rsid w:val="00090E53"/>
    <w:rsid w:val="000B4DFD"/>
    <w:rsid w:val="000F0208"/>
    <w:rsid w:val="00187104"/>
    <w:rsid w:val="001B21E2"/>
    <w:rsid w:val="001D2AF2"/>
    <w:rsid w:val="001F7353"/>
    <w:rsid w:val="00203EE4"/>
    <w:rsid w:val="00216F0B"/>
    <w:rsid w:val="002435B7"/>
    <w:rsid w:val="00286910"/>
    <w:rsid w:val="002A34E9"/>
    <w:rsid w:val="00384E7F"/>
    <w:rsid w:val="00395D79"/>
    <w:rsid w:val="003E634C"/>
    <w:rsid w:val="003F0FD9"/>
    <w:rsid w:val="003F1B56"/>
    <w:rsid w:val="00412ED7"/>
    <w:rsid w:val="00417963"/>
    <w:rsid w:val="00476B4F"/>
    <w:rsid w:val="004814F1"/>
    <w:rsid w:val="00486D73"/>
    <w:rsid w:val="004B0410"/>
    <w:rsid w:val="005856FD"/>
    <w:rsid w:val="00661179"/>
    <w:rsid w:val="00682EC7"/>
    <w:rsid w:val="006932E1"/>
    <w:rsid w:val="00727DBE"/>
    <w:rsid w:val="007562DF"/>
    <w:rsid w:val="007713C1"/>
    <w:rsid w:val="00790AA2"/>
    <w:rsid w:val="007A5EC4"/>
    <w:rsid w:val="00824C60"/>
    <w:rsid w:val="00826DAA"/>
    <w:rsid w:val="00846DF1"/>
    <w:rsid w:val="008558CA"/>
    <w:rsid w:val="00884D5F"/>
    <w:rsid w:val="008A31EB"/>
    <w:rsid w:val="008F1686"/>
    <w:rsid w:val="008F547A"/>
    <w:rsid w:val="009049CE"/>
    <w:rsid w:val="0092156B"/>
    <w:rsid w:val="00990A40"/>
    <w:rsid w:val="00A16EEA"/>
    <w:rsid w:val="00AD2314"/>
    <w:rsid w:val="00BC3C99"/>
    <w:rsid w:val="00C817CA"/>
    <w:rsid w:val="00CA21D1"/>
    <w:rsid w:val="00D00599"/>
    <w:rsid w:val="00D23FA1"/>
    <w:rsid w:val="00D862A2"/>
    <w:rsid w:val="00DC3250"/>
    <w:rsid w:val="00DE0CCF"/>
    <w:rsid w:val="00DF49E1"/>
    <w:rsid w:val="00E70A8F"/>
    <w:rsid w:val="00E929F0"/>
    <w:rsid w:val="00EA3587"/>
    <w:rsid w:val="00F11A71"/>
    <w:rsid w:val="00F375FE"/>
    <w:rsid w:val="00F40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5848B84"/>
  <w15:docId w15:val="{4FD388D2-3110-4765-BD78-C8984D120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C60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0A8F"/>
    <w:pPr>
      <w:spacing w:before="240"/>
      <w:outlineLvl w:val="0"/>
    </w:pPr>
    <w:rPr>
      <w:rFonts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7BAA"/>
    <w:pPr>
      <w:tabs>
        <w:tab w:val="left" w:pos="450"/>
      </w:tabs>
      <w:overflowPunct w:val="0"/>
      <w:autoSpaceDE w:val="0"/>
      <w:autoSpaceDN w:val="0"/>
      <w:adjustRightInd w:val="0"/>
      <w:spacing w:before="240" w:after="240" w:line="220" w:lineRule="exact"/>
      <w:jc w:val="both"/>
      <w:textAlignment w:val="baseline"/>
      <w:outlineLvl w:val="1"/>
    </w:pPr>
    <w:rPr>
      <w:rFonts w:eastAsia="Times New Roman" w:cs="Arial"/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7BAA"/>
    <w:pPr>
      <w:outlineLvl w:val="2"/>
    </w:pPr>
    <w:rPr>
      <w:rFonts w:cs="Arial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7BAA"/>
    <w:pPr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EC4"/>
    <w:pPr>
      <w:numPr>
        <w:numId w:val="6"/>
      </w:numPr>
      <w:spacing w:after="240" w:line="240" w:lineRule="auto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56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6F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90A4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0A40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2435B7"/>
    <w:rPr>
      <w:rFonts w:cs="Arial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35B7"/>
    <w:rPr>
      <w:rFonts w:ascii="Arial" w:hAnsi="Arial" w:cs="Arial"/>
      <w:b/>
      <w:sz w:val="28"/>
      <w:szCs w:val="28"/>
    </w:rPr>
  </w:style>
  <w:style w:type="paragraph" w:customStyle="1" w:styleId="AutorNames">
    <w:name w:val="Autor Names"/>
    <w:basedOn w:val="Normal"/>
    <w:qFormat/>
    <w:rsid w:val="00824C60"/>
    <w:rPr>
      <w:rFonts w:cs="Arial"/>
      <w:b/>
      <w:sz w:val="24"/>
      <w:szCs w:val="24"/>
    </w:rPr>
  </w:style>
  <w:style w:type="paragraph" w:customStyle="1" w:styleId="AuthorNameSuperscript">
    <w:name w:val="Author Name Superscript"/>
    <w:basedOn w:val="AutorNames"/>
    <w:qFormat/>
    <w:rsid w:val="002435B7"/>
    <w:rPr>
      <w:vertAlign w:val="superscript"/>
    </w:rPr>
  </w:style>
  <w:style w:type="paragraph" w:customStyle="1" w:styleId="Affiliation">
    <w:name w:val="Affiliation"/>
    <w:basedOn w:val="Normal"/>
    <w:qFormat/>
    <w:rsid w:val="002435B7"/>
    <w:pPr>
      <w:ind w:left="720"/>
    </w:pPr>
    <w:rPr>
      <w:rFonts w:cs="Arial"/>
      <w:szCs w:val="20"/>
    </w:rPr>
  </w:style>
  <w:style w:type="paragraph" w:customStyle="1" w:styleId="Keywords">
    <w:name w:val="Keywords"/>
    <w:basedOn w:val="Normal"/>
    <w:qFormat/>
    <w:rsid w:val="003F0FD9"/>
    <w:rPr>
      <w:rFonts w:cs="Arial"/>
      <w:szCs w:val="20"/>
    </w:rPr>
  </w:style>
  <w:style w:type="paragraph" w:customStyle="1" w:styleId="KeywordHeading">
    <w:name w:val="Keyword Heading"/>
    <w:basedOn w:val="Keywords"/>
    <w:rsid w:val="003F0FD9"/>
    <w:rPr>
      <w:b/>
    </w:rPr>
  </w:style>
  <w:style w:type="paragraph" w:customStyle="1" w:styleId="AbstractHeading">
    <w:name w:val="Abstract Heading"/>
    <w:basedOn w:val="Normal"/>
    <w:qFormat/>
    <w:rsid w:val="003F0FD9"/>
    <w:rPr>
      <w:rFonts w:cs="Arial"/>
      <w:b/>
      <w:sz w:val="28"/>
      <w:szCs w:val="28"/>
    </w:rPr>
  </w:style>
  <w:style w:type="paragraph" w:customStyle="1" w:styleId="Abstract">
    <w:name w:val="Abstract"/>
    <w:basedOn w:val="Normal"/>
    <w:qFormat/>
    <w:rsid w:val="003F0FD9"/>
    <w:pPr>
      <w:ind w:left="720"/>
    </w:pPr>
    <w:rPr>
      <w:rFonts w:cs="Arial"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F0F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FD9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3F0F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FD9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E70A8F"/>
    <w:rPr>
      <w:rFonts w:ascii="Arial" w:hAnsi="Arial" w:cs="Arial"/>
      <w:b/>
      <w:sz w:val="24"/>
      <w:szCs w:val="24"/>
    </w:rPr>
  </w:style>
  <w:style w:type="paragraph" w:customStyle="1" w:styleId="AbstractText">
    <w:name w:val="Abstract Text"/>
    <w:basedOn w:val="Abstract"/>
    <w:qFormat/>
    <w:rsid w:val="00486D73"/>
    <w:rPr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486D7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86D73"/>
    <w:rPr>
      <w:rFonts w:ascii="Times" w:eastAsia="Times New Roman" w:hAnsi="Times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67BAA"/>
    <w:rPr>
      <w:rFonts w:ascii="Arial" w:hAnsi="Arial" w:cs="Arial"/>
      <w:sz w:val="20"/>
    </w:rPr>
  </w:style>
  <w:style w:type="paragraph" w:customStyle="1" w:styleId="References">
    <w:name w:val="References"/>
    <w:basedOn w:val="Normal"/>
    <w:qFormat/>
    <w:rsid w:val="00824C60"/>
    <w:pPr>
      <w:ind w:left="142" w:hanging="142"/>
    </w:pPr>
    <w:rPr>
      <w:rFonts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E70A8F"/>
    <w:rPr>
      <w:rFonts w:ascii="Arial" w:eastAsia="Times New Roman" w:hAnsi="Arial" w:cs="Arial"/>
      <w:b/>
      <w:sz w:val="20"/>
      <w:szCs w:val="20"/>
    </w:rPr>
  </w:style>
  <w:style w:type="paragraph" w:customStyle="1" w:styleId="TableHeader">
    <w:name w:val="Table Header"/>
    <w:basedOn w:val="Normal"/>
    <w:qFormat/>
    <w:rsid w:val="00824C60"/>
    <w:pPr>
      <w:overflowPunct w:val="0"/>
      <w:autoSpaceDE w:val="0"/>
      <w:autoSpaceDN w:val="0"/>
      <w:adjustRightInd w:val="0"/>
      <w:spacing w:after="0" w:line="220" w:lineRule="exact"/>
      <w:jc w:val="center"/>
      <w:textAlignment w:val="baseline"/>
    </w:pPr>
    <w:rPr>
      <w:rFonts w:eastAsia="Times New Roman" w:cs="Arial"/>
      <w:bCs/>
      <w:sz w:val="16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067BAA"/>
    <w:rPr>
      <w:rFonts w:ascii="Arial" w:hAnsi="Arial"/>
      <w:i/>
      <w:iCs/>
      <w:sz w:val="20"/>
    </w:rPr>
  </w:style>
  <w:style w:type="paragraph" w:customStyle="1" w:styleId="Figure">
    <w:name w:val="Figure"/>
    <w:basedOn w:val="Normal"/>
    <w:qFormat/>
    <w:rsid w:val="00824C60"/>
    <w:pPr>
      <w:overflowPunct w:val="0"/>
      <w:autoSpaceDE w:val="0"/>
      <w:autoSpaceDN w:val="0"/>
      <w:adjustRightInd w:val="0"/>
      <w:spacing w:after="0" w:line="220" w:lineRule="exact"/>
      <w:jc w:val="center"/>
      <w:textAlignment w:val="baseline"/>
    </w:pPr>
    <w:rPr>
      <w:rFonts w:eastAsia="Times New Roman" w:cs="Arial"/>
      <w:bCs/>
      <w:sz w:val="16"/>
      <w:szCs w:val="20"/>
    </w:rPr>
  </w:style>
  <w:style w:type="paragraph" w:customStyle="1" w:styleId="Table">
    <w:name w:val="Table"/>
    <w:basedOn w:val="TableHeader"/>
    <w:qFormat/>
    <w:rsid w:val="00412ED7"/>
    <w:rPr>
      <w:b/>
      <w:bCs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41796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D2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8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1170B-A1B8-4116-BB4D-C669DC5C6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639</Words>
  <Characters>3351</Characters>
  <Application>Microsoft Office Word</Application>
  <DocSecurity>0</DocSecurity>
  <Lines>223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eds Metropolitan University</Company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rse01</dc:creator>
  <cp:lastModifiedBy>Crafford, Gerrit (Prof) (Summerstrand Campus North)</cp:lastModifiedBy>
  <cp:revision>19</cp:revision>
  <dcterms:created xsi:type="dcterms:W3CDTF">2020-12-09T10:25:00Z</dcterms:created>
  <dcterms:modified xsi:type="dcterms:W3CDTF">2021-07-08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harvard-university-of-cape-town</vt:lpwstr>
  </property>
  <property fmtid="{D5CDD505-2E9C-101B-9397-08002B2CF9AE}" pid="21" name="Mendeley Recent Style Name 9_1">
    <vt:lpwstr>University of Cape Town - Harvard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harvard-university-of-cape-town</vt:lpwstr>
  </property>
  <property fmtid="{D5CDD505-2E9C-101B-9397-08002B2CF9AE}" pid="24" name="Mendeley Unique User Id_1">
    <vt:lpwstr>a05450cc-b614-3dbc-b0da-32165dac163f</vt:lpwstr>
  </property>
</Properties>
</file>